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C39" w:rsidRPr="008F39B7" w:rsidRDefault="005D5C05" w:rsidP="000668DD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29175</wp:posOffset>
                </wp:positionH>
                <wp:positionV relativeFrom="paragraph">
                  <wp:posOffset>40005</wp:posOffset>
                </wp:positionV>
                <wp:extent cx="1419225" cy="3429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D5C05" w:rsidRPr="000668DD" w:rsidRDefault="005D5C05" w:rsidP="005D5C05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  <w:r w:rsidRPr="000668DD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มมส</w:t>
                            </w:r>
                            <w:r w:rsidRPr="000668DD"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  <w:t>-</w:t>
                            </w:r>
                            <w:r w:rsidRPr="000668DD"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  <w:t>นวัตกรร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80.25pt;margin-top:3.15pt;width:111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" fillcolor="white [3201]" stroked="f" strokeweight=".5pt">
                <v:textbox>
                  <w:txbxContent>
                    <w:p w:rsidR="005D5C05" w:rsidRPr="000668DD" w:rsidRDefault="005D5C05" w:rsidP="005D5C05">
                      <w:pPr>
                        <w:jc w:val="center"/>
                        <w:rPr>
                          <w:rFonts w:ascii="TH SarabunPSK" w:hAnsi="TH SarabunPSK" w:cs="TH SarabunPSK" w:hint="cs"/>
                          <w:b/>
                          <w:bCs/>
                        </w:rPr>
                      </w:pPr>
                      <w:r w:rsidRPr="000668DD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มมส</w:t>
                      </w:r>
                      <w:r w:rsidRPr="000668DD">
                        <w:rPr>
                          <w:rFonts w:ascii="TH SarabunPSK" w:hAnsi="TH SarabunPSK" w:cs="TH SarabunPSK"/>
                          <w:b/>
                          <w:bCs/>
                        </w:rPr>
                        <w:t>-</w:t>
                      </w:r>
                      <w:r w:rsidRPr="000668DD">
                        <w:rPr>
                          <w:rFonts w:ascii="TH SarabunPSK" w:hAnsi="TH SarabunPSK" w:cs="TH SarabunPSK"/>
                          <w:b/>
                          <w:bCs/>
                          <w:cs/>
                        </w:rPr>
                        <w:t>นวัตกรรม</w:t>
                      </w:r>
                    </w:p>
                  </w:txbxContent>
                </v:textbox>
              </v:shape>
            </w:pict>
          </mc:Fallback>
        </mc:AlternateContent>
      </w:r>
    </w:p>
    <w:p w:rsidR="0060027A" w:rsidRPr="008F39B7" w:rsidRDefault="005571DE" w:rsidP="009F3C39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6145DF5" wp14:editId="27F631E7">
            <wp:extent cx="653721" cy="923925"/>
            <wp:effectExtent l="0" t="0" r="0" b="0"/>
            <wp:docPr id="2" name="Picture 2" descr="https://identity.msu.ac.th/th/images/image/ms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dentity.msu.ac.th/th/images/image/msu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53" cy="94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71DE" w:rsidRPr="00C24092" w:rsidRDefault="009F3C39" w:rsidP="009F3C39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C24092">
        <w:rPr>
          <w:rFonts w:ascii="TH SarabunPSK" w:hAnsi="TH SarabunPSK" w:cs="TH SarabunPSK"/>
          <w:b/>
          <w:bCs/>
          <w:sz w:val="36"/>
          <w:szCs w:val="36"/>
          <w:cs/>
        </w:rPr>
        <w:t>แบบข้อเสนอโครงการ</w:t>
      </w:r>
      <w:r w:rsidR="00B845AA">
        <w:rPr>
          <w:rFonts w:ascii="TH SarabunPSK" w:hAnsi="TH SarabunPSK" w:cs="TH SarabunPSK" w:hint="cs"/>
          <w:b/>
          <w:bCs/>
          <w:sz w:val="36"/>
          <w:szCs w:val="36"/>
          <w:cs/>
        </w:rPr>
        <w:t>นวัตกรรม</w:t>
      </w:r>
    </w:p>
    <w:p w:rsidR="009535F2" w:rsidRDefault="009535F2" w:rsidP="009F3C39">
      <w:pPr>
        <w:pStyle w:val="a5"/>
        <w:rPr>
          <w:rFonts w:ascii="TH SarabunPSK" w:eastAsia="Cordia New" w:hAnsi="TH SarabunPSK" w:cs="TH SarabunPSK"/>
          <w:sz w:val="36"/>
          <w:szCs w:val="36"/>
        </w:rPr>
      </w:pPr>
      <w:r w:rsidRPr="009535F2">
        <w:rPr>
          <w:rFonts w:ascii="TH SarabunPSK" w:eastAsia="Cordia New" w:hAnsi="TH SarabunPSK" w:cs="TH SarabunPSK"/>
          <w:sz w:val="36"/>
          <w:szCs w:val="36"/>
          <w:cs/>
        </w:rPr>
        <w:t>ทุนอุดหนุนเพื่อสร้างนวัตกรรม ประจำปีงบประมาณ พ.ศ. 2564</w:t>
      </w:r>
    </w:p>
    <w:p w:rsidR="009F3C39" w:rsidRPr="008F39B7" w:rsidRDefault="009F3C39" w:rsidP="009F3C39">
      <w:pPr>
        <w:pStyle w:val="a5"/>
        <w:rPr>
          <w:rFonts w:ascii="TH SarabunPSK" w:eastAsia="Cordia New" w:hAnsi="TH SarabunPSK" w:cs="TH SarabunPSK"/>
          <w:b w:val="0"/>
          <w:bCs w:val="0"/>
        </w:rPr>
      </w:pPr>
      <w:r w:rsidRPr="008F39B7">
        <w:rPr>
          <w:rFonts w:ascii="TH SarabunPSK" w:eastAsia="Cordia New" w:hAnsi="TH SarabunPSK" w:cs="TH SarabunPSK"/>
          <w:b w:val="0"/>
          <w:bCs w:val="0"/>
          <w:cs/>
        </w:rPr>
        <w:t>------------------------------------------------------------------------------</w:t>
      </w:r>
    </w:p>
    <w:p w:rsidR="004E00EE" w:rsidRPr="007006CB" w:rsidRDefault="004E00EE" w:rsidP="004E00EE">
      <w:pPr>
        <w:numPr>
          <w:ilvl w:val="0"/>
          <w:numId w:val="13"/>
        </w:numPr>
        <w:tabs>
          <w:tab w:val="clear" w:pos="720"/>
          <w:tab w:val="num" w:pos="284"/>
        </w:tabs>
        <w:ind w:hanging="720"/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มูลทั่วไป </w:t>
      </w:r>
    </w:p>
    <w:p w:rsidR="004E00EE" w:rsidRPr="007006CB" w:rsidRDefault="004E00EE" w:rsidP="004E00EE">
      <w:pPr>
        <w:ind w:left="360" w:firstLine="360"/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 xml:space="preserve">ชื่อโครงการ (ภาษาไทย) 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</w:t>
      </w:r>
      <w:r w:rsidRPr="007006CB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4E00EE" w:rsidRPr="007006CB" w:rsidRDefault="004E00EE" w:rsidP="004E00EE">
      <w:pPr>
        <w:ind w:left="360" w:firstLine="360"/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 xml:space="preserve">ชื่อโครงการ (ภาษาอังกฤษ) 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..……………</w:t>
      </w:r>
    </w:p>
    <w:p w:rsidR="004E00EE" w:rsidRPr="000668DD" w:rsidRDefault="004E00EE" w:rsidP="004E00EE">
      <w:pPr>
        <w:rPr>
          <w:rFonts w:ascii="TH SarabunPSK" w:hAnsi="TH SarabunPSK" w:cs="TH SarabunPSK"/>
          <w:sz w:val="20"/>
          <w:szCs w:val="20"/>
        </w:rPr>
      </w:pPr>
    </w:p>
    <w:p w:rsidR="004E00EE" w:rsidRDefault="004E00EE" w:rsidP="002715B9">
      <w:pPr>
        <w:rPr>
          <w:rFonts w:ascii="TH SarabunPSK" w:hAnsi="TH SarabunPSK" w:cs="TH SarabunPSK"/>
          <w:b/>
          <w:bCs/>
          <w:sz w:val="32"/>
          <w:szCs w:val="32"/>
        </w:rPr>
      </w:pPr>
      <w:r w:rsidRPr="007006CB">
        <w:rPr>
          <w:rFonts w:ascii="TH SarabunPSK" w:hAnsi="TH SarabunPSK" w:cs="TH SarabunPSK"/>
          <w:b/>
          <w:bCs/>
          <w:sz w:val="32"/>
          <w:szCs w:val="32"/>
        </w:rPr>
        <w:t xml:space="preserve">2. </w:t>
      </w:r>
      <w:r w:rsidR="00215D3D">
        <w:rPr>
          <w:rFonts w:ascii="TH SarabunPSK" w:hAnsi="TH SarabunPSK" w:cs="TH SarabunPSK"/>
          <w:b/>
          <w:bCs/>
          <w:sz w:val="32"/>
          <w:szCs w:val="32"/>
          <w:cs/>
        </w:rPr>
        <w:t>หัวหน้าโครงการ</w:t>
      </w:r>
      <w:r w:rsidR="002715B9">
        <w:rPr>
          <w:rFonts w:ascii="TH SarabunPSK" w:hAnsi="TH SarabunPSK" w:cs="TH SarabunPSK"/>
          <w:sz w:val="32"/>
          <w:szCs w:val="32"/>
        </w:rPr>
        <w:t>/</w:t>
      </w:r>
      <w:r w:rsidR="002715B9">
        <w:rPr>
          <w:rFonts w:ascii="TH SarabunPSK" w:hAnsi="TH SarabunPSK" w:cs="TH SarabunPSK" w:hint="cs"/>
          <w:b/>
          <w:bCs/>
          <w:sz w:val="32"/>
          <w:szCs w:val="32"/>
          <w:cs/>
        </w:rPr>
        <w:t>ผู้ร่วมโครงการ</w:t>
      </w:r>
    </w:p>
    <w:p w:rsidR="002715B9" w:rsidRPr="00215D3D" w:rsidRDefault="002715B9" w:rsidP="002715B9">
      <w:pPr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>หัวหน้าโครงการ</w:t>
      </w:r>
    </w:p>
    <w:p w:rsidR="004E00EE" w:rsidRPr="007006CB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ชื่อ</w:t>
      </w:r>
      <w:r w:rsidRPr="007006CB">
        <w:rPr>
          <w:rFonts w:ascii="TH SarabunPSK" w:hAnsi="TH SarabunPSK" w:cs="TH SarabunPSK"/>
          <w:sz w:val="32"/>
          <w:szCs w:val="32"/>
        </w:rPr>
        <w:t xml:space="preserve"> (</w:t>
      </w:r>
      <w:r w:rsidRPr="007006CB">
        <w:rPr>
          <w:rFonts w:ascii="TH SarabunPSK" w:hAnsi="TH SarabunPSK" w:cs="TH SarabunPSK"/>
          <w:sz w:val="32"/>
          <w:szCs w:val="32"/>
          <w:cs/>
        </w:rPr>
        <w:t>นาย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นาง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นางสาว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ดร.</w:t>
      </w:r>
      <w:r w:rsidRPr="007006CB">
        <w:rPr>
          <w:rFonts w:ascii="TH SarabunPSK" w:hAnsi="TH SarabunPSK" w:cs="TH SarabunPSK"/>
          <w:sz w:val="32"/>
          <w:szCs w:val="32"/>
        </w:rPr>
        <w:t>)…………………………………….</w:t>
      </w:r>
      <w:r w:rsidRPr="007006CB">
        <w:rPr>
          <w:rFonts w:ascii="TH SarabunPSK" w:hAnsi="TH SarabunPSK" w:cs="TH SarabunPSK"/>
          <w:sz w:val="32"/>
          <w:szCs w:val="32"/>
          <w:cs/>
        </w:rPr>
        <w:t>นามสกุล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.</w:t>
      </w:r>
    </w:p>
    <w:p w:rsidR="004E00EE" w:rsidRPr="007006CB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ตำแหน่งทางวิชาการ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.………….</w:t>
      </w:r>
    </w:p>
    <w:p w:rsidR="004E00EE" w:rsidRPr="007006CB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สังกัดภาควิชา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สาขา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</w:t>
      </w:r>
      <w:r w:rsidRPr="007006CB">
        <w:rPr>
          <w:rFonts w:ascii="TH SarabunPSK" w:hAnsi="TH SarabunPSK" w:cs="TH SarabunPSK"/>
          <w:sz w:val="32"/>
          <w:szCs w:val="32"/>
          <w:cs/>
        </w:rPr>
        <w:t>คณะ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หน่วยงาน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.</w:t>
      </w:r>
    </w:p>
    <w:p w:rsidR="004E00EE" w:rsidRPr="007006CB" w:rsidRDefault="004E00EE" w:rsidP="004E00EE">
      <w:pPr>
        <w:ind w:left="1080"/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</w:t>
      </w:r>
      <w:r w:rsidRPr="007006CB">
        <w:rPr>
          <w:rFonts w:ascii="TH SarabunPSK" w:hAnsi="TH SarabunPSK" w:cs="TH SarabunPSK"/>
          <w:sz w:val="32"/>
          <w:szCs w:val="32"/>
          <w:cs/>
        </w:rPr>
        <w:t>โทรสาร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. E-mail…………………………</w:t>
      </w:r>
    </w:p>
    <w:p w:rsidR="004E00EE" w:rsidRPr="007006CB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โทรศัพท์มือถือ</w:t>
      </w:r>
      <w:r w:rsidRPr="007006CB">
        <w:rPr>
          <w:rFonts w:ascii="TH SarabunPSK" w:hAnsi="TH SarabunPSK" w:cs="TH SarabunPSK"/>
          <w:sz w:val="32"/>
          <w:szCs w:val="32"/>
        </w:rPr>
        <w:t xml:space="preserve"> ………………………………………………………………………………………………..…**</w:t>
      </w:r>
    </w:p>
    <w:p w:rsidR="004E00EE" w:rsidRPr="007006CB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 xml:space="preserve">สังกัดหน่วยปฏิบัติการวิจัย 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………………………..……….…………..</w:t>
      </w:r>
    </w:p>
    <w:p w:rsidR="004E00EE" w:rsidRPr="007006CB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สัดส่วนการทำงานวิจัย</w:t>
      </w:r>
      <w:r w:rsidRPr="007006CB">
        <w:rPr>
          <w:rFonts w:ascii="TH SarabunPSK" w:hAnsi="TH SarabunPSK" w:cs="TH SarabunPSK"/>
          <w:sz w:val="32"/>
          <w:szCs w:val="32"/>
        </w:rPr>
        <w:t>………………%</w:t>
      </w:r>
    </w:p>
    <w:p w:rsidR="002715B9" w:rsidRDefault="004E00EE" w:rsidP="004E00EE">
      <w:pPr>
        <w:numPr>
          <w:ilvl w:val="0"/>
          <w:numId w:val="12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 xml:space="preserve">หมายเลขบัตรประชาชน 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………</w:t>
      </w:r>
    </w:p>
    <w:p w:rsidR="002715B9" w:rsidRPr="000668DD" w:rsidRDefault="002715B9" w:rsidP="002715B9">
      <w:pPr>
        <w:ind w:left="1080"/>
        <w:rPr>
          <w:rFonts w:ascii="TH SarabunPSK" w:hAnsi="TH SarabunPSK" w:cs="TH SarabunPSK"/>
          <w:sz w:val="20"/>
          <w:szCs w:val="20"/>
        </w:rPr>
      </w:pPr>
    </w:p>
    <w:p w:rsidR="004E00EE" w:rsidRPr="002715B9" w:rsidRDefault="00215D3D" w:rsidP="002715B9">
      <w:pPr>
        <w:ind w:left="720"/>
        <w:rPr>
          <w:rFonts w:ascii="TH SarabunPSK" w:hAnsi="TH SarabunPSK" w:cs="TH SarabunPSK"/>
          <w:sz w:val="32"/>
          <w:szCs w:val="32"/>
        </w:rPr>
      </w:pPr>
      <w:r w:rsidRPr="002715B9">
        <w:rPr>
          <w:rFonts w:ascii="TH SarabunPSK" w:hAnsi="TH SarabunPSK" w:cs="TH SarabunPSK" w:hint="cs"/>
          <w:b/>
          <w:bCs/>
          <w:sz w:val="32"/>
          <w:szCs w:val="32"/>
          <w:cs/>
        </w:rPr>
        <w:t>ผู้ร่วมโครงการ</w:t>
      </w:r>
      <w:r w:rsidR="004E00EE" w:rsidRPr="002715B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4E00EE" w:rsidRPr="007006CB" w:rsidRDefault="004E00EE" w:rsidP="004E00EE">
      <w:pPr>
        <w:numPr>
          <w:ilvl w:val="0"/>
          <w:numId w:val="11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ชื่อ</w:t>
      </w:r>
      <w:r w:rsidRPr="007006CB">
        <w:rPr>
          <w:rFonts w:ascii="TH SarabunPSK" w:hAnsi="TH SarabunPSK" w:cs="TH SarabunPSK"/>
          <w:sz w:val="32"/>
          <w:szCs w:val="32"/>
        </w:rPr>
        <w:t xml:space="preserve"> (</w:t>
      </w:r>
      <w:r w:rsidRPr="007006CB">
        <w:rPr>
          <w:rFonts w:ascii="TH SarabunPSK" w:hAnsi="TH SarabunPSK" w:cs="TH SarabunPSK"/>
          <w:sz w:val="32"/>
          <w:szCs w:val="32"/>
          <w:cs/>
        </w:rPr>
        <w:t>นาย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นาง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นางสาว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อื่นๆ</w:t>
      </w:r>
      <w:r w:rsidRPr="007006CB">
        <w:rPr>
          <w:rFonts w:ascii="TH SarabunPSK" w:hAnsi="TH SarabunPSK" w:cs="TH SarabunPSK"/>
          <w:sz w:val="32"/>
          <w:szCs w:val="32"/>
        </w:rPr>
        <w:t>)…………………………………….</w:t>
      </w:r>
      <w:r w:rsidRPr="007006CB">
        <w:rPr>
          <w:rFonts w:ascii="TH SarabunPSK" w:hAnsi="TH SarabunPSK" w:cs="TH SarabunPSK"/>
          <w:sz w:val="32"/>
          <w:szCs w:val="32"/>
          <w:cs/>
        </w:rPr>
        <w:t>นามสกุล</w:t>
      </w:r>
      <w:r w:rsidRPr="007006CB">
        <w:rPr>
          <w:rFonts w:ascii="TH SarabunPSK" w:hAnsi="TH SarabunPSK" w:cs="TH SarabunPSK"/>
          <w:sz w:val="32"/>
          <w:szCs w:val="32"/>
        </w:rPr>
        <w:t xml:space="preserve">…………………………………….  </w:t>
      </w:r>
    </w:p>
    <w:p w:rsidR="004E00EE" w:rsidRPr="007006CB" w:rsidRDefault="004E00EE" w:rsidP="004E00EE">
      <w:pPr>
        <w:numPr>
          <w:ilvl w:val="0"/>
          <w:numId w:val="11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สังกัดภาควิชา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สาขา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</w:t>
      </w:r>
      <w:r w:rsidRPr="007006CB">
        <w:rPr>
          <w:rFonts w:ascii="TH SarabunPSK" w:hAnsi="TH SarabunPSK" w:cs="TH SarabunPSK"/>
          <w:sz w:val="32"/>
          <w:szCs w:val="32"/>
          <w:cs/>
        </w:rPr>
        <w:t>คณะ</w:t>
      </w:r>
      <w:r w:rsidRPr="007006CB">
        <w:rPr>
          <w:rFonts w:ascii="TH SarabunPSK" w:hAnsi="TH SarabunPSK" w:cs="TH SarabunPSK"/>
          <w:sz w:val="32"/>
          <w:szCs w:val="32"/>
        </w:rPr>
        <w:t>/</w:t>
      </w:r>
      <w:r w:rsidRPr="007006CB">
        <w:rPr>
          <w:rFonts w:ascii="TH SarabunPSK" w:hAnsi="TH SarabunPSK" w:cs="TH SarabunPSK"/>
          <w:sz w:val="32"/>
          <w:szCs w:val="32"/>
          <w:cs/>
        </w:rPr>
        <w:t>หน่วยงาน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.</w:t>
      </w:r>
    </w:p>
    <w:p w:rsidR="004E00EE" w:rsidRPr="007006CB" w:rsidRDefault="004E00EE" w:rsidP="004E00EE">
      <w:pPr>
        <w:ind w:left="720" w:firstLine="360"/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โทรศัพท์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</w:t>
      </w:r>
      <w:r w:rsidRPr="007006CB">
        <w:rPr>
          <w:rFonts w:ascii="TH SarabunPSK" w:hAnsi="TH SarabunPSK" w:cs="TH SarabunPSK"/>
          <w:sz w:val="32"/>
          <w:szCs w:val="32"/>
          <w:cs/>
        </w:rPr>
        <w:t>โทรสาร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. E-mail…………………………</w:t>
      </w:r>
    </w:p>
    <w:p w:rsidR="004E00EE" w:rsidRPr="007006CB" w:rsidRDefault="004E00EE" w:rsidP="004E00EE">
      <w:pPr>
        <w:numPr>
          <w:ilvl w:val="0"/>
          <w:numId w:val="11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โทรศัพท์มือถือ</w:t>
      </w:r>
      <w:r w:rsidRPr="007006CB">
        <w:rPr>
          <w:rFonts w:ascii="TH SarabunPSK" w:hAnsi="TH SarabunPSK" w:cs="TH SarabunPSK"/>
          <w:sz w:val="32"/>
          <w:szCs w:val="32"/>
        </w:rPr>
        <w:t xml:space="preserve"> ………………………………………………………………………………………………..…**</w:t>
      </w:r>
    </w:p>
    <w:p w:rsidR="004E00EE" w:rsidRPr="007006CB" w:rsidRDefault="004E00EE" w:rsidP="004E00EE">
      <w:pPr>
        <w:numPr>
          <w:ilvl w:val="0"/>
          <w:numId w:val="11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>สัดส่วนการทำงานวิจัย</w:t>
      </w:r>
      <w:r w:rsidRPr="007006CB">
        <w:rPr>
          <w:rFonts w:ascii="TH SarabunPSK" w:hAnsi="TH SarabunPSK" w:cs="TH SarabunPSK"/>
          <w:sz w:val="32"/>
          <w:szCs w:val="32"/>
        </w:rPr>
        <w:t>………………%</w:t>
      </w:r>
    </w:p>
    <w:p w:rsidR="004E00EE" w:rsidRPr="007006CB" w:rsidRDefault="004E00EE" w:rsidP="004E00EE">
      <w:pPr>
        <w:numPr>
          <w:ilvl w:val="0"/>
          <w:numId w:val="11"/>
        </w:numPr>
        <w:rPr>
          <w:rFonts w:ascii="TH SarabunPSK" w:hAnsi="TH SarabunPSK" w:cs="TH SarabunPSK"/>
          <w:sz w:val="32"/>
          <w:szCs w:val="32"/>
        </w:rPr>
      </w:pPr>
      <w:r w:rsidRPr="007006CB">
        <w:rPr>
          <w:rFonts w:ascii="TH SarabunPSK" w:hAnsi="TH SarabunPSK" w:cs="TH SarabunPSK"/>
          <w:sz w:val="32"/>
          <w:szCs w:val="32"/>
          <w:cs/>
        </w:rPr>
        <w:t xml:space="preserve">หมายเลขบัตรประชาชน </w:t>
      </w:r>
      <w:r w:rsidRPr="007006CB">
        <w:rPr>
          <w:rFonts w:ascii="TH SarabunPSK" w:hAnsi="TH SarabunPSK" w:cs="TH SarabunPSK"/>
          <w:sz w:val="32"/>
          <w:szCs w:val="32"/>
        </w:rPr>
        <w:t>………………………………………………</w:t>
      </w:r>
    </w:p>
    <w:p w:rsidR="00C57649" w:rsidRPr="000668DD" w:rsidRDefault="00C57649" w:rsidP="005E6621">
      <w:pPr>
        <w:jc w:val="thaiDistribute"/>
        <w:rPr>
          <w:rFonts w:ascii="TH SarabunPSK" w:hAnsi="TH SarabunPSK" w:cs="TH SarabunPSK"/>
          <w:b/>
          <w:bCs/>
          <w:sz w:val="20"/>
          <w:szCs w:val="20"/>
        </w:rPr>
      </w:pPr>
    </w:p>
    <w:p w:rsidR="002963C3" w:rsidRPr="008F39B7" w:rsidRDefault="004E00EE" w:rsidP="002963C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="00C57649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5E6621" w:rsidRPr="008F39B7">
        <w:rPr>
          <w:rFonts w:ascii="TH SarabunPSK" w:hAnsi="TH SarabunPSK" w:cs="TH SarabunPSK"/>
          <w:b/>
          <w:bCs/>
          <w:sz w:val="32"/>
          <w:szCs w:val="32"/>
          <w:cs/>
        </w:rPr>
        <w:t>ประเภทของ</w:t>
      </w:r>
      <w:r w:rsidR="00B845AA">
        <w:rPr>
          <w:rFonts w:ascii="TH SarabunPSK" w:hAnsi="TH SarabunPSK" w:cs="TH SarabunPSK"/>
          <w:b/>
          <w:bCs/>
          <w:sz w:val="32"/>
          <w:szCs w:val="32"/>
          <w:cs/>
        </w:rPr>
        <w:t>นวัตกรรม</w:t>
      </w:r>
      <w:r w:rsidR="002963C3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2963C3" w:rsidRPr="008F39B7">
        <w:rPr>
          <w:rFonts w:ascii="TH SarabunPSK" w:hAnsi="TH SarabunPSK" w:cs="TH SarabunPSK"/>
          <w:sz w:val="32"/>
          <w:szCs w:val="32"/>
          <w:cs/>
        </w:rPr>
        <w:t xml:space="preserve"> (ทำเครื่องหมาย </w:t>
      </w:r>
      <w:r w:rsidR="002963C3" w:rsidRPr="008F39B7">
        <w:rPr>
          <w:rFonts w:ascii="TH SarabunPSK" w:hAnsi="TH SarabunPSK" w:cs="TH SarabunPSK"/>
          <w:sz w:val="32"/>
          <w:szCs w:val="32"/>
        </w:rPr>
        <w:sym w:font="Wingdings" w:char="F0FC"/>
      </w:r>
      <w:r w:rsidR="002963C3" w:rsidRPr="008F39B7">
        <w:rPr>
          <w:rFonts w:ascii="TH SarabunPSK" w:hAnsi="TH SarabunPSK" w:cs="TH SarabunPSK"/>
          <w:sz w:val="32"/>
          <w:szCs w:val="32"/>
          <w:cs/>
        </w:rPr>
        <w:t xml:space="preserve"> ในช่อง </w:t>
      </w:r>
      <w:r w:rsidR="002963C3"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="002963C3" w:rsidRPr="008F39B7">
        <w:rPr>
          <w:rFonts w:ascii="TH SarabunPSK" w:hAnsi="TH SarabunPSK" w:cs="TH SarabunPSK"/>
          <w:sz w:val="32"/>
          <w:szCs w:val="32"/>
          <w:cs/>
        </w:rPr>
        <w:t xml:space="preserve">)  </w:t>
      </w:r>
    </w:p>
    <w:p w:rsidR="005E6621" w:rsidRPr="008F39B7" w:rsidRDefault="005E6621" w:rsidP="005E6621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Pr="008F39B7">
        <w:rPr>
          <w:rFonts w:ascii="TH SarabunPSK" w:hAnsi="TH SarabunPSK" w:cs="TH SarabunPSK"/>
          <w:sz w:val="32"/>
          <w:szCs w:val="32"/>
          <w:cs/>
        </w:rPr>
        <w:tab/>
      </w:r>
      <w:r w:rsidR="00F846D8" w:rsidRPr="008F39B7">
        <w:rPr>
          <w:rFonts w:ascii="TH SarabunPSK" w:hAnsi="TH SarabunPSK" w:cs="TH SarabunPSK"/>
          <w:sz w:val="32"/>
          <w:szCs w:val="32"/>
          <w:cs/>
        </w:rPr>
        <w:t>ประเภทเพื่อการ</w:t>
      </w:r>
      <w:r w:rsidRPr="008F39B7">
        <w:rPr>
          <w:rFonts w:ascii="TH SarabunPSK" w:hAnsi="TH SarabunPSK" w:cs="TH SarabunPSK"/>
          <w:sz w:val="32"/>
          <w:szCs w:val="32"/>
          <w:cs/>
        </w:rPr>
        <w:t>พัฒนาคุณภาพชีวิต</w:t>
      </w:r>
      <w:r w:rsidRPr="008F39B7">
        <w:rPr>
          <w:rFonts w:ascii="TH SarabunPSK" w:hAnsi="TH SarabunPSK" w:cs="TH SarabunPSK"/>
          <w:sz w:val="32"/>
          <w:szCs w:val="32"/>
          <w:cs/>
        </w:rPr>
        <w:tab/>
      </w:r>
    </w:p>
    <w:p w:rsidR="005E6621" w:rsidRPr="008F39B7" w:rsidRDefault="005E6621" w:rsidP="005E6621">
      <w:pPr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ab/>
      </w:r>
      <w:r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Pr="008F39B7">
        <w:rPr>
          <w:rFonts w:ascii="TH SarabunPSK" w:hAnsi="TH SarabunPSK" w:cs="TH SarabunPSK"/>
          <w:sz w:val="32"/>
          <w:szCs w:val="32"/>
          <w:cs/>
        </w:rPr>
        <w:tab/>
        <w:t>ประเภทผลิตภัณฑ์สำเร็จรูป</w:t>
      </w:r>
      <w:r w:rsidRPr="008F39B7">
        <w:rPr>
          <w:rFonts w:ascii="TH SarabunPSK" w:hAnsi="TH SarabunPSK" w:cs="TH SarabunPSK"/>
          <w:sz w:val="32"/>
          <w:szCs w:val="32"/>
          <w:cs/>
        </w:rPr>
        <w:tab/>
      </w:r>
      <w:r w:rsidRPr="008F39B7">
        <w:rPr>
          <w:rFonts w:ascii="TH SarabunPSK" w:hAnsi="TH SarabunPSK" w:cs="TH SarabunPSK"/>
          <w:sz w:val="32"/>
          <w:szCs w:val="32"/>
          <w:cs/>
        </w:rPr>
        <w:tab/>
      </w:r>
    </w:p>
    <w:p w:rsidR="005E6621" w:rsidRPr="008F39B7" w:rsidRDefault="005E6621" w:rsidP="005E6621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Pr="008F39B7">
        <w:rPr>
          <w:rFonts w:ascii="TH SarabunPSK" w:hAnsi="TH SarabunPSK" w:cs="TH SarabunPSK"/>
          <w:sz w:val="32"/>
          <w:szCs w:val="32"/>
          <w:cs/>
        </w:rPr>
        <w:tab/>
      </w:r>
      <w:r w:rsidR="00F846D8" w:rsidRPr="008F39B7">
        <w:rPr>
          <w:rFonts w:ascii="TH SarabunPSK" w:hAnsi="TH SarabunPSK" w:cs="TH SarabunPSK"/>
          <w:sz w:val="32"/>
          <w:szCs w:val="32"/>
          <w:cs/>
        </w:rPr>
        <w:t>ประเภท</w:t>
      </w:r>
      <w:r w:rsidR="00B845AA">
        <w:rPr>
          <w:rFonts w:ascii="TH SarabunPSK" w:hAnsi="TH SarabunPSK" w:cs="TH SarabunPSK"/>
          <w:sz w:val="32"/>
          <w:szCs w:val="32"/>
          <w:cs/>
        </w:rPr>
        <w:t>นวัตกรรม</w:t>
      </w:r>
      <w:r w:rsidR="00F846D8" w:rsidRPr="008F39B7">
        <w:rPr>
          <w:rFonts w:ascii="TH SarabunPSK" w:hAnsi="TH SarabunPSK" w:cs="TH SarabunPSK"/>
          <w:sz w:val="32"/>
          <w:szCs w:val="32"/>
          <w:cs/>
        </w:rPr>
        <w:t>ด้าน</w:t>
      </w:r>
      <w:r w:rsidRPr="008F39B7">
        <w:rPr>
          <w:rFonts w:ascii="TH SarabunPSK" w:hAnsi="TH SarabunPSK" w:cs="TH SarabunPSK"/>
          <w:sz w:val="32"/>
          <w:szCs w:val="32"/>
          <w:cs/>
        </w:rPr>
        <w:t>พลังงานและสิ่งแวดล้อม</w:t>
      </w:r>
    </w:p>
    <w:p w:rsidR="005E6621" w:rsidRPr="008F39B7" w:rsidRDefault="00193A23" w:rsidP="005E6621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="005E6621" w:rsidRPr="008F39B7">
        <w:rPr>
          <w:rFonts w:ascii="TH SarabunPSK" w:hAnsi="TH SarabunPSK" w:cs="TH SarabunPSK"/>
          <w:sz w:val="32"/>
          <w:szCs w:val="32"/>
          <w:cs/>
        </w:rPr>
        <w:tab/>
      </w:r>
      <w:r w:rsidR="00F846D8" w:rsidRPr="008F39B7">
        <w:rPr>
          <w:rFonts w:ascii="TH SarabunPSK" w:hAnsi="TH SarabunPSK" w:cs="TH SarabunPSK"/>
          <w:sz w:val="32"/>
          <w:szCs w:val="32"/>
          <w:cs/>
        </w:rPr>
        <w:t>ประเภท</w:t>
      </w:r>
      <w:r w:rsidR="00B845AA">
        <w:rPr>
          <w:rFonts w:ascii="TH SarabunPSK" w:hAnsi="TH SarabunPSK" w:cs="TH SarabunPSK"/>
          <w:sz w:val="32"/>
          <w:szCs w:val="32"/>
          <w:cs/>
        </w:rPr>
        <w:t>นวัตกรรม</w:t>
      </w:r>
      <w:r w:rsidR="005E6621" w:rsidRPr="008F39B7">
        <w:rPr>
          <w:rFonts w:ascii="TH SarabunPSK" w:hAnsi="TH SarabunPSK" w:cs="TH SarabunPSK"/>
          <w:sz w:val="32"/>
          <w:szCs w:val="32"/>
          <w:cs/>
        </w:rPr>
        <w:t>ด้</w:t>
      </w:r>
      <w:r w:rsidR="00F846D8" w:rsidRPr="008F39B7">
        <w:rPr>
          <w:rFonts w:ascii="TH SarabunPSK" w:hAnsi="TH SarabunPSK" w:cs="TH SarabunPSK"/>
          <w:sz w:val="32"/>
          <w:szCs w:val="32"/>
          <w:cs/>
        </w:rPr>
        <w:t>านการพัฒนาต่อยอดนวัตกรรมและเทคโ</w:t>
      </w:r>
      <w:r w:rsidR="005E6621" w:rsidRPr="008F39B7">
        <w:rPr>
          <w:rFonts w:ascii="TH SarabunPSK" w:hAnsi="TH SarabunPSK" w:cs="TH SarabunPSK"/>
          <w:sz w:val="32"/>
          <w:szCs w:val="32"/>
          <w:cs/>
        </w:rPr>
        <w:t>นโลยี</w:t>
      </w:r>
    </w:p>
    <w:p w:rsidR="003A7BDE" w:rsidRPr="008F39B7" w:rsidRDefault="003A7BDE" w:rsidP="003A7BDE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Pr="008F39B7">
        <w:rPr>
          <w:rFonts w:ascii="TH SarabunPSK" w:hAnsi="TH SarabunPSK" w:cs="TH SarabunPSK"/>
          <w:sz w:val="32"/>
          <w:szCs w:val="32"/>
          <w:cs/>
        </w:rPr>
        <w:tab/>
        <w:t>ประเภทสร้างสรรค์ผลงาน/ศิลปะ</w:t>
      </w:r>
    </w:p>
    <w:p w:rsidR="002715B9" w:rsidRDefault="005E6621" w:rsidP="005E6621">
      <w:pPr>
        <w:spacing w:line="360" w:lineRule="auto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ab/>
      </w:r>
      <w:r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Pr="008F39B7">
        <w:rPr>
          <w:rFonts w:ascii="TH SarabunPSK" w:hAnsi="TH SarabunPSK" w:cs="TH SarabunPSK"/>
          <w:sz w:val="32"/>
          <w:szCs w:val="32"/>
          <w:cs/>
        </w:rPr>
        <w:tab/>
        <w:t>อื่นๆ</w:t>
      </w:r>
      <w:r w:rsidR="00F846D8" w:rsidRPr="008F39B7">
        <w:rPr>
          <w:rFonts w:ascii="TH SarabunPSK" w:hAnsi="TH SarabunPSK" w:cs="TH SarabunPSK"/>
          <w:sz w:val="32"/>
          <w:szCs w:val="32"/>
          <w:cs/>
        </w:rPr>
        <w:t xml:space="preserve"> (โปรดระบุ) </w:t>
      </w:r>
      <w:r w:rsidRPr="008F39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8F39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8F39B7">
        <w:rPr>
          <w:rFonts w:ascii="TH SarabunPSK" w:hAnsi="TH SarabunPSK" w:cs="TH SarabunPSK"/>
          <w:sz w:val="32"/>
          <w:szCs w:val="32"/>
          <w:u w:val="dotted"/>
          <w:cs/>
        </w:rPr>
        <w:tab/>
      </w:r>
      <w:r w:rsidRPr="008F39B7">
        <w:rPr>
          <w:rFonts w:ascii="TH SarabunPSK" w:hAnsi="TH SarabunPSK" w:cs="TH SarabunPSK"/>
          <w:sz w:val="32"/>
          <w:szCs w:val="32"/>
          <w:u w:val="dotted"/>
          <w:cs/>
        </w:rPr>
        <w:tab/>
      </w:r>
    </w:p>
    <w:p w:rsidR="000668DD" w:rsidRPr="000668DD" w:rsidRDefault="000668DD" w:rsidP="005E6621">
      <w:pPr>
        <w:spacing w:line="360" w:lineRule="auto"/>
        <w:jc w:val="thaiDistribute"/>
        <w:rPr>
          <w:rFonts w:ascii="TH SarabunPSK" w:hAnsi="TH SarabunPSK" w:cs="TH SarabunPSK"/>
          <w:sz w:val="32"/>
          <w:szCs w:val="32"/>
          <w:u w:val="dotted"/>
        </w:rPr>
      </w:pPr>
    </w:p>
    <w:p w:rsidR="004E00EE" w:rsidRDefault="004E00EE" w:rsidP="00C57649">
      <w:pPr>
        <w:spacing w:line="276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4</w:t>
      </w:r>
      <w:r w:rsidR="00C57649" w:rsidRPr="008F39B7">
        <w:rPr>
          <w:rFonts w:ascii="TH SarabunPSK" w:hAnsi="TH SarabunPSK" w:cs="TH SarabunPSK"/>
          <w:b/>
          <w:bCs/>
          <w:sz w:val="32"/>
          <w:szCs w:val="32"/>
          <w:cs/>
        </w:rPr>
        <w:t>. ชื่อ</w:t>
      </w:r>
      <w:r w:rsidR="00B845AA">
        <w:rPr>
          <w:rFonts w:ascii="TH SarabunPSK" w:hAnsi="TH SarabunPSK" w:cs="TH SarabunPSK"/>
          <w:b/>
          <w:bCs/>
          <w:sz w:val="32"/>
          <w:szCs w:val="32"/>
          <w:cs/>
        </w:rPr>
        <w:t>นวัตกรรม</w:t>
      </w:r>
      <w:r w:rsidR="00C57649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(ภาษาไทย)</w:t>
      </w:r>
      <w:r w:rsidR="000668DD" w:rsidRPr="000668DD"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</w:t>
      </w:r>
    </w:p>
    <w:p w:rsidR="00C57649" w:rsidRDefault="00C57649" w:rsidP="00C57649">
      <w:pPr>
        <w:spacing w:line="27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       </w:t>
      </w:r>
      <w:r w:rsidR="004E00EE">
        <w:rPr>
          <w:rFonts w:ascii="TH SarabunPSK" w:hAnsi="TH SarabunPSK" w:cs="TH SarabunPSK"/>
          <w:b/>
          <w:bCs/>
          <w:sz w:val="32"/>
          <w:szCs w:val="32"/>
        </w:rPr>
        <w:t xml:space="preserve">     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(ภาษาอังกฤษ)</w:t>
      </w:r>
      <w:r w:rsidR="000A1EE3" w:rsidRPr="000668D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A1EE3" w:rsidRPr="000668D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0668DD" w:rsidRPr="000668DD">
        <w:rPr>
          <w:rFonts w:ascii="TH SarabunPSK" w:hAnsi="TH SarabunPSK" w:cs="TH SarabunPSK"/>
          <w:sz w:val="32"/>
          <w:szCs w:val="32"/>
        </w:rPr>
        <w:t>................................................................................</w:t>
      </w:r>
      <w:r w:rsidR="000668DD">
        <w:rPr>
          <w:rFonts w:ascii="TH SarabunPSK" w:hAnsi="TH SarabunPSK" w:cs="TH SarabunPSK"/>
          <w:sz w:val="32"/>
          <w:szCs w:val="32"/>
        </w:rPr>
        <w:t>.............................</w:t>
      </w:r>
    </w:p>
    <w:p w:rsidR="000668DD" w:rsidRPr="000668DD" w:rsidRDefault="000668DD" w:rsidP="00C57649">
      <w:pPr>
        <w:spacing w:line="276" w:lineRule="auto"/>
        <w:jc w:val="thaiDistribute"/>
        <w:rPr>
          <w:rFonts w:ascii="TH SarabunPSK" w:hAnsi="TH SarabunPSK" w:cs="TH SarabunPSK"/>
          <w:b/>
          <w:bCs/>
          <w:sz w:val="20"/>
          <w:szCs w:val="20"/>
        </w:rPr>
      </w:pPr>
    </w:p>
    <w:p w:rsidR="00C57649" w:rsidRPr="008F39B7" w:rsidRDefault="00DD009E" w:rsidP="00C57649">
      <w:pPr>
        <w:spacing w:line="276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dotted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="00C57649" w:rsidRPr="008F39B7">
        <w:rPr>
          <w:rFonts w:ascii="TH SarabunPSK" w:hAnsi="TH SarabunPSK" w:cs="TH SarabunPSK"/>
          <w:b/>
          <w:bCs/>
          <w:sz w:val="32"/>
          <w:szCs w:val="32"/>
          <w:cs/>
        </w:rPr>
        <w:t>. คำสำคัญ      (ภาษาไทย)</w:t>
      </w:r>
      <w:r w:rsidR="00295661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668DD" w:rsidRPr="000668D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668DD" w:rsidRPr="000668D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0668DD" w:rsidRPr="000668DD">
        <w:rPr>
          <w:rFonts w:ascii="TH SarabunPSK" w:hAnsi="TH SarabunPSK" w:cs="TH SarabunPSK"/>
          <w:sz w:val="32"/>
          <w:szCs w:val="32"/>
        </w:rPr>
        <w:t>........</w:t>
      </w:r>
      <w:r w:rsidR="000668DD">
        <w:rPr>
          <w:rFonts w:ascii="TH SarabunPSK" w:hAnsi="TH SarabunPSK" w:cs="TH SarabunPSK" w:hint="cs"/>
          <w:sz w:val="32"/>
          <w:szCs w:val="32"/>
          <w:cs/>
        </w:rPr>
        <w:t>.......</w:t>
      </w:r>
      <w:r w:rsidR="000668DD" w:rsidRPr="000668DD">
        <w:rPr>
          <w:rFonts w:ascii="TH SarabunPSK" w:hAnsi="TH SarabunPSK" w:cs="TH SarabunPSK"/>
          <w:sz w:val="32"/>
          <w:szCs w:val="32"/>
        </w:rPr>
        <w:t>........................................................................</w:t>
      </w:r>
      <w:r w:rsidR="000668DD">
        <w:rPr>
          <w:rFonts w:ascii="TH SarabunPSK" w:hAnsi="TH SarabunPSK" w:cs="TH SarabunPSK"/>
          <w:sz w:val="32"/>
          <w:szCs w:val="32"/>
        </w:rPr>
        <w:t>.............................</w:t>
      </w:r>
    </w:p>
    <w:p w:rsidR="00C57649" w:rsidRDefault="00C57649" w:rsidP="00C57649">
      <w:pPr>
        <w:spacing w:line="276" w:lineRule="auto"/>
        <w:jc w:val="thaiDistribute"/>
        <w:rPr>
          <w:rFonts w:ascii="TH SarabunPSK" w:hAnsi="TH SarabunPSK" w:cs="TH SarabunPSK"/>
          <w:sz w:val="32"/>
          <w:szCs w:val="32"/>
          <w:u w:val="dotted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     </w:t>
      </w:r>
      <w:r w:rsidR="004E00EE">
        <w:rPr>
          <w:rFonts w:ascii="TH SarabunPSK" w:hAnsi="TH SarabunPSK" w:cs="TH SarabunPSK"/>
          <w:b/>
          <w:bCs/>
          <w:sz w:val="32"/>
          <w:szCs w:val="32"/>
        </w:rPr>
        <w:t xml:space="preserve">     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(ภาษาอังกฤษ)</w:t>
      </w:r>
      <w:r w:rsidR="00295661" w:rsidRPr="008F39B7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668DD" w:rsidRPr="000668DD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0668DD" w:rsidRPr="000668D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0668DD" w:rsidRPr="000668DD">
        <w:rPr>
          <w:rFonts w:ascii="TH SarabunPSK" w:hAnsi="TH SarabunPSK" w:cs="TH SarabunPSK"/>
          <w:sz w:val="32"/>
          <w:szCs w:val="32"/>
        </w:rPr>
        <w:t>................................................................................</w:t>
      </w:r>
      <w:r w:rsidR="000668DD">
        <w:rPr>
          <w:rFonts w:ascii="TH SarabunPSK" w:hAnsi="TH SarabunPSK" w:cs="TH SarabunPSK"/>
          <w:sz w:val="32"/>
          <w:szCs w:val="32"/>
        </w:rPr>
        <w:t>.............................</w:t>
      </w:r>
    </w:p>
    <w:p w:rsidR="00C24092" w:rsidRPr="000668DD" w:rsidRDefault="00C24092" w:rsidP="00C57649">
      <w:pPr>
        <w:spacing w:line="276" w:lineRule="auto"/>
        <w:jc w:val="thaiDistribute"/>
        <w:rPr>
          <w:rFonts w:ascii="TH SarabunPSK" w:hAnsi="TH SarabunPSK" w:cs="TH SarabunPSK"/>
          <w:b/>
          <w:bCs/>
          <w:sz w:val="20"/>
          <w:szCs w:val="20"/>
          <w:u w:val="dotted"/>
        </w:rPr>
      </w:pPr>
    </w:p>
    <w:p w:rsidR="00766C7A" w:rsidRPr="008F39B7" w:rsidRDefault="00DD009E" w:rsidP="00766C7A">
      <w:pPr>
        <w:tabs>
          <w:tab w:val="left" w:pos="993"/>
          <w:tab w:val="left" w:pos="1418"/>
        </w:tabs>
        <w:jc w:val="both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="00766C7A" w:rsidRPr="008F39B7">
        <w:rPr>
          <w:rFonts w:ascii="TH SarabunPSK" w:hAnsi="TH SarabunPSK" w:cs="TH SarabunPSK"/>
          <w:b/>
          <w:bCs/>
          <w:sz w:val="32"/>
          <w:szCs w:val="32"/>
          <w:cs/>
        </w:rPr>
        <w:t>. หัวหน้าโครงการ/ผู้ร่วมโครงการ</w:t>
      </w:r>
    </w:p>
    <w:p w:rsidR="00766C7A" w:rsidRPr="000668DD" w:rsidRDefault="00766C7A" w:rsidP="00766C7A">
      <w:pPr>
        <w:tabs>
          <w:tab w:val="left" w:pos="993"/>
          <w:tab w:val="left" w:pos="1418"/>
        </w:tabs>
        <w:jc w:val="both"/>
        <w:rPr>
          <w:rFonts w:ascii="TH SarabunPSK" w:hAnsi="TH SarabunPSK" w:cs="TH SarabunPSK"/>
          <w:b/>
          <w:bCs/>
          <w:sz w:val="20"/>
          <w:szCs w:val="20"/>
        </w:rPr>
      </w:pPr>
    </w:p>
    <w:tbl>
      <w:tblPr>
        <w:tblW w:w="9351" w:type="dxa"/>
        <w:tblLook w:val="04A0" w:firstRow="1" w:lastRow="0" w:firstColumn="1" w:lastColumn="0" w:noHBand="0" w:noVBand="1"/>
      </w:tblPr>
      <w:tblGrid>
        <w:gridCol w:w="1196"/>
        <w:gridCol w:w="1830"/>
        <w:gridCol w:w="1560"/>
        <w:gridCol w:w="1505"/>
        <w:gridCol w:w="2270"/>
        <w:gridCol w:w="990"/>
      </w:tblGrid>
      <w:tr w:rsidR="00766C7A" w:rsidRPr="008F39B7" w:rsidTr="008F39B7">
        <w:trPr>
          <w:trHeight w:val="288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  <w:t>คำนำหน้า</w:t>
            </w: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  <w:t>ชื่อ - สกุล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  <w:t>ภาควิชา-ส่วนงาน</w:t>
            </w: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  <w:t>ตำแหน่ง</w:t>
            </w: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lang w:eastAsia="en-GB"/>
              </w:rPr>
            </w:pP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  <w:t xml:space="preserve">โทรศัพท์ – </w:t>
            </w:r>
            <w:r w:rsidRPr="008F39B7">
              <w:rPr>
                <w:rFonts w:ascii="TH SarabunPSK" w:eastAsia="Times New Roman" w:hAnsi="TH SarabunPSK" w:cs="TH SarabunPSK"/>
                <w:color w:val="000000"/>
                <w:lang w:eastAsia="en-GB"/>
              </w:rPr>
              <w:t>E</w:t>
            </w: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eastAsia="en-GB"/>
              </w:rPr>
              <w:t>-</w:t>
            </w:r>
            <w:r w:rsidRPr="008F39B7">
              <w:rPr>
                <w:rFonts w:ascii="TH SarabunPSK" w:eastAsia="Times New Roman" w:hAnsi="TH SarabunPSK" w:cs="TH SarabunPSK"/>
                <w:color w:val="000000"/>
                <w:lang w:eastAsia="en-GB"/>
              </w:rPr>
              <w:t>mail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cs/>
                <w:lang w:eastAsia="en-GB"/>
              </w:rPr>
            </w:pP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  <w:t>ภาระงาน (</w:t>
            </w:r>
            <w:r w:rsidRPr="008F39B7">
              <w:rPr>
                <w:rFonts w:ascii="TH SarabunPSK" w:eastAsia="Times New Roman" w:hAnsi="TH SarabunPSK" w:cs="TH SarabunPSK"/>
                <w:color w:val="000000"/>
                <w:cs/>
                <w:lang w:eastAsia="en-GB"/>
              </w:rPr>
              <w:t>%)</w:t>
            </w:r>
          </w:p>
        </w:tc>
      </w:tr>
      <w:tr w:rsidR="00766C7A" w:rsidRPr="008F39B7" w:rsidTr="008F39B7">
        <w:trPr>
          <w:trHeight w:val="288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295661">
            <w:pPr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295661">
            <w:pPr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295661">
            <w:pPr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F356B8">
            <w:pPr>
              <w:jc w:val="center"/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eastAsia="en-GB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</w:tr>
      <w:tr w:rsidR="00766C7A" w:rsidRPr="008F39B7" w:rsidTr="008F39B7">
        <w:trPr>
          <w:trHeight w:val="288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514DFF">
            <w:pPr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514DFF">
            <w:pPr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514DFF">
            <w:pPr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cs/>
                <w:lang w:val="en-GB" w:eastAsia="en-GB"/>
              </w:rPr>
            </w:pPr>
          </w:p>
        </w:tc>
      </w:tr>
      <w:tr w:rsidR="00766C7A" w:rsidRPr="008F39B7" w:rsidTr="00193A23">
        <w:trPr>
          <w:trHeight w:val="288"/>
        </w:trPr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F356B8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2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4C50B8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66C7A" w:rsidRPr="008F39B7" w:rsidRDefault="00766C7A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</w:tr>
      <w:tr w:rsidR="00514DFF" w:rsidRPr="008F39B7" w:rsidTr="008F39B7">
        <w:trPr>
          <w:trHeight w:val="288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</w:tr>
      <w:tr w:rsidR="00514DFF" w:rsidRPr="008F39B7" w:rsidTr="008F39B7">
        <w:trPr>
          <w:trHeight w:val="288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1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22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14DFF" w:rsidRPr="008F39B7" w:rsidRDefault="00514DFF" w:rsidP="00514DFF">
            <w:pPr>
              <w:jc w:val="center"/>
              <w:rPr>
                <w:rFonts w:ascii="TH SarabunPSK" w:eastAsia="Times New Roman" w:hAnsi="TH SarabunPSK" w:cs="TH SarabunPSK"/>
                <w:color w:val="000000"/>
                <w:lang w:val="en-GB" w:eastAsia="en-GB"/>
              </w:rPr>
            </w:pPr>
          </w:p>
        </w:tc>
      </w:tr>
    </w:tbl>
    <w:p w:rsidR="00A511C5" w:rsidRPr="000668DD" w:rsidRDefault="00A511C5" w:rsidP="00A511C5">
      <w:pPr>
        <w:tabs>
          <w:tab w:val="left" w:pos="993"/>
          <w:tab w:val="left" w:pos="1418"/>
        </w:tabs>
        <w:jc w:val="both"/>
        <w:rPr>
          <w:rFonts w:ascii="TH SarabunPSK" w:hAnsi="TH SarabunPSK" w:cs="TH SarabunPSK"/>
          <w:b/>
          <w:bCs/>
          <w:sz w:val="20"/>
          <w:szCs w:val="20"/>
        </w:rPr>
      </w:pPr>
    </w:p>
    <w:p w:rsidR="008C1CF7" w:rsidRPr="008F39B7" w:rsidRDefault="00DD009E" w:rsidP="008C1CF7">
      <w:pPr>
        <w:tabs>
          <w:tab w:val="left" w:pos="993"/>
          <w:tab w:val="left" w:pos="1418"/>
        </w:tabs>
        <w:jc w:val="both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7</w:t>
      </w:r>
      <w:r w:rsidR="008C1CF7" w:rsidRPr="008F39B7">
        <w:rPr>
          <w:rFonts w:ascii="TH SarabunPSK" w:hAnsi="TH SarabunPSK" w:cs="TH SarabunPSK"/>
          <w:b/>
          <w:bCs/>
          <w:sz w:val="32"/>
          <w:szCs w:val="32"/>
          <w:cs/>
        </w:rPr>
        <w:t>. บทสรุป</w:t>
      </w:r>
      <w:r w:rsidR="009C2648" w:rsidRPr="008F39B7">
        <w:rPr>
          <w:rFonts w:ascii="TH SarabunPSK" w:hAnsi="TH SarabunPSK" w:cs="TH SarabunPSK"/>
          <w:b/>
          <w:bCs/>
          <w:sz w:val="32"/>
          <w:szCs w:val="32"/>
          <w:cs/>
        </w:rPr>
        <w:t>ผลงาน</w:t>
      </w:r>
      <w:r w:rsidR="00B845AA">
        <w:rPr>
          <w:rFonts w:ascii="TH SarabunPSK" w:hAnsi="TH SarabunPSK" w:cs="TH SarabunPSK"/>
          <w:b/>
          <w:bCs/>
          <w:sz w:val="32"/>
          <w:szCs w:val="32"/>
          <w:cs/>
        </w:rPr>
        <w:t>นวัตกรรม</w:t>
      </w:r>
      <w:r w:rsidR="008C1CF7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="008C1CF7" w:rsidRPr="008F39B7">
        <w:rPr>
          <w:rStyle w:val="ab"/>
          <w:rFonts w:ascii="TH SarabunPSK" w:hAnsi="TH SarabunPSK" w:cs="TH SarabunPSK"/>
          <w:b/>
          <w:bCs/>
          <w:i w:val="0"/>
          <w:iCs w:val="0"/>
          <w:sz w:val="32"/>
          <w:szCs w:val="32"/>
          <w:shd w:val="clear" w:color="auto" w:fill="FFFFFF"/>
        </w:rPr>
        <w:t>Executive Summary</w:t>
      </w:r>
      <w:r w:rsidR="008C1CF7" w:rsidRPr="008F39B7">
        <w:rPr>
          <w:rFonts w:ascii="TH SarabunPSK" w:hAnsi="TH SarabunPSK" w:cs="TH SarabunPSK"/>
          <w:b/>
          <w:bCs/>
          <w:sz w:val="32"/>
          <w:szCs w:val="32"/>
          <w:cs/>
        </w:rPr>
        <w:t>) (</w:t>
      </w:r>
      <w:r w:rsidR="008C1CF7" w:rsidRPr="008F39B7">
        <w:rPr>
          <w:rFonts w:ascii="TH SarabunPSK" w:hAnsi="TH SarabunPSK" w:cs="TH SarabunPSK"/>
          <w:sz w:val="32"/>
          <w:szCs w:val="32"/>
          <w:cs/>
        </w:rPr>
        <w:t xml:space="preserve">ไม่เกิน </w:t>
      </w:r>
      <w:r w:rsidR="008C1CF7" w:rsidRPr="008F39B7">
        <w:rPr>
          <w:rFonts w:ascii="TH SarabunPSK" w:hAnsi="TH SarabunPSK" w:cs="TH SarabunPSK"/>
          <w:sz w:val="32"/>
          <w:szCs w:val="32"/>
        </w:rPr>
        <w:t>½</w:t>
      </w:r>
      <w:r w:rsidR="008C1CF7" w:rsidRPr="008F39B7">
        <w:rPr>
          <w:rFonts w:ascii="TH SarabunPSK" w:hAnsi="TH SarabunPSK" w:cs="TH SarabunPSK"/>
          <w:sz w:val="32"/>
          <w:szCs w:val="32"/>
          <w:cs/>
        </w:rPr>
        <w:t xml:space="preserve"> กระดาษ </w:t>
      </w:r>
      <w:r w:rsidR="008C1CF7" w:rsidRPr="008F39B7">
        <w:rPr>
          <w:rFonts w:ascii="TH SarabunPSK" w:hAnsi="TH SarabunPSK" w:cs="TH SarabunPSK"/>
          <w:sz w:val="32"/>
          <w:szCs w:val="32"/>
        </w:rPr>
        <w:t>A4</w:t>
      </w:r>
      <w:r w:rsidR="008C1CF7" w:rsidRPr="008F39B7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DC550F" w:rsidRPr="008F39B7" w:rsidRDefault="008C1CF7" w:rsidP="00DC6FB4">
      <w:pPr>
        <w:pStyle w:val="1"/>
        <w:ind w:firstLine="567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DC550F"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C1CF7" w:rsidRPr="000668DD" w:rsidRDefault="008C1CF7" w:rsidP="008C1CF7">
      <w:pPr>
        <w:pStyle w:val="1"/>
        <w:rPr>
          <w:rFonts w:ascii="TH SarabunPSK" w:hAnsi="TH SarabunPSK" w:cs="TH SarabunPSK"/>
          <w:b/>
          <w:bCs/>
          <w:sz w:val="20"/>
          <w:szCs w:val="20"/>
        </w:rPr>
      </w:pPr>
    </w:p>
    <w:p w:rsidR="006E2947" w:rsidRPr="008F39B7" w:rsidRDefault="00DD009E" w:rsidP="008C1CF7">
      <w:pPr>
        <w:pStyle w:val="1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8</w:t>
      </w:r>
      <w:r w:rsidR="006E2947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9A67F7" w:rsidRPr="008F39B7">
        <w:rPr>
          <w:rFonts w:ascii="TH SarabunPSK" w:hAnsi="TH SarabunPSK" w:cs="TH SarabunPSK"/>
          <w:b/>
          <w:bCs/>
          <w:sz w:val="32"/>
          <w:szCs w:val="32"/>
          <w:cs/>
        </w:rPr>
        <w:t>เหตุผล ความสำคัญ และประโยชน์ของ</w:t>
      </w:r>
      <w:r w:rsidR="00B845AA">
        <w:rPr>
          <w:rFonts w:ascii="TH SarabunPSK" w:hAnsi="TH SarabunPSK" w:cs="TH SarabunPSK"/>
          <w:b/>
          <w:bCs/>
          <w:sz w:val="32"/>
          <w:szCs w:val="32"/>
          <w:cs/>
        </w:rPr>
        <w:t>นวัตกรรม</w:t>
      </w:r>
    </w:p>
    <w:p w:rsidR="006E2947" w:rsidRPr="008F39B7" w:rsidRDefault="00DC6FB4" w:rsidP="00DC6FB4">
      <w:pPr>
        <w:pStyle w:val="1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1A1745" w:rsidRPr="000668DD" w:rsidRDefault="001A1745" w:rsidP="006E2947">
      <w:pPr>
        <w:pStyle w:val="1"/>
        <w:ind w:left="-284"/>
        <w:rPr>
          <w:rFonts w:ascii="TH SarabunPSK" w:hAnsi="TH SarabunPSK" w:cs="TH SarabunPSK"/>
          <w:sz w:val="20"/>
          <w:szCs w:val="20"/>
        </w:rPr>
      </w:pPr>
    </w:p>
    <w:p w:rsidR="00E452A4" w:rsidRPr="008F39B7" w:rsidRDefault="00DD009E" w:rsidP="00C24092">
      <w:pPr>
        <w:pStyle w:val="1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9</w:t>
      </w:r>
      <w:r w:rsidR="009A67F7" w:rsidRPr="008F39B7">
        <w:rPr>
          <w:rFonts w:ascii="TH SarabunPSK" w:hAnsi="TH SarabunPSK" w:cs="TH SarabunPSK"/>
          <w:b/>
          <w:bCs/>
          <w:sz w:val="32"/>
          <w:szCs w:val="32"/>
          <w:cs/>
        </w:rPr>
        <w:t>. วัตถุประสงค์ในการใช้ประโยชน์ผลงาน</w:t>
      </w:r>
      <w:r w:rsidR="00B845AA">
        <w:rPr>
          <w:rFonts w:ascii="TH SarabunPSK" w:hAnsi="TH SarabunPSK" w:cs="TH SarabunPSK"/>
          <w:b/>
          <w:bCs/>
          <w:sz w:val="32"/>
          <w:szCs w:val="32"/>
          <w:cs/>
        </w:rPr>
        <w:t>นวัตกรรม</w:t>
      </w:r>
    </w:p>
    <w:p w:rsidR="00E452A4" w:rsidRPr="008F39B7" w:rsidRDefault="00DC6FB4" w:rsidP="00DC6FB4">
      <w:pPr>
        <w:pStyle w:val="1"/>
        <w:numPr>
          <w:ilvl w:val="0"/>
          <w:numId w:val="5"/>
        </w:numPr>
        <w:ind w:left="426" w:hanging="14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</w:t>
      </w:r>
    </w:p>
    <w:p w:rsidR="00E452A4" w:rsidRPr="008F39B7" w:rsidRDefault="00DC6FB4" w:rsidP="00DC6FB4">
      <w:pPr>
        <w:pStyle w:val="1"/>
        <w:numPr>
          <w:ilvl w:val="0"/>
          <w:numId w:val="5"/>
        </w:numPr>
        <w:ind w:left="426" w:hanging="142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</w:p>
    <w:p w:rsidR="00DC550F" w:rsidRPr="000668DD" w:rsidRDefault="00DC550F" w:rsidP="00E452A4">
      <w:pPr>
        <w:pStyle w:val="1"/>
        <w:rPr>
          <w:rFonts w:ascii="TH SarabunPSK" w:hAnsi="TH SarabunPSK" w:cs="TH SarabunPSK"/>
          <w:sz w:val="20"/>
          <w:szCs w:val="20"/>
        </w:rPr>
      </w:pPr>
    </w:p>
    <w:p w:rsidR="00977F12" w:rsidRPr="008F39B7" w:rsidRDefault="00DD009E" w:rsidP="00977F12">
      <w:pPr>
        <w:tabs>
          <w:tab w:val="left" w:pos="1134"/>
        </w:tabs>
        <w:ind w:left="284" w:hanging="284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0</w:t>
      </w:r>
      <w:r w:rsidR="00977F12" w:rsidRPr="008F39B7">
        <w:rPr>
          <w:rFonts w:ascii="TH SarabunPSK" w:hAnsi="TH SarabunPSK" w:cs="TH SarabunPSK"/>
          <w:b/>
          <w:bCs/>
          <w:sz w:val="32"/>
          <w:szCs w:val="32"/>
          <w:cs/>
        </w:rPr>
        <w:t>. ขอบเขตการดำเนินงาน</w:t>
      </w:r>
    </w:p>
    <w:p w:rsidR="00E452A4" w:rsidRDefault="00DC6FB4" w:rsidP="00E452A4">
      <w:pPr>
        <w:pStyle w:val="1"/>
        <w:numPr>
          <w:ilvl w:val="0"/>
          <w:numId w:val="7"/>
        </w:numPr>
        <w:ind w:left="567" w:hanging="28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</w:t>
      </w:r>
    </w:p>
    <w:p w:rsidR="00DC6FB4" w:rsidRPr="008F39B7" w:rsidRDefault="00DC6FB4" w:rsidP="00E452A4">
      <w:pPr>
        <w:pStyle w:val="1"/>
        <w:numPr>
          <w:ilvl w:val="0"/>
          <w:numId w:val="7"/>
        </w:numPr>
        <w:ind w:left="567" w:hanging="28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</w:p>
    <w:p w:rsidR="00977F12" w:rsidRDefault="00977F12" w:rsidP="009A67F7">
      <w:pPr>
        <w:pStyle w:val="1"/>
        <w:ind w:left="-284" w:firstLine="284"/>
        <w:rPr>
          <w:rFonts w:ascii="TH SarabunPSK" w:hAnsi="TH SarabunPSK" w:cs="TH SarabunPSK"/>
          <w:b/>
          <w:bCs/>
          <w:sz w:val="32"/>
          <w:szCs w:val="32"/>
        </w:rPr>
      </w:pPr>
    </w:p>
    <w:p w:rsidR="000668DD" w:rsidRDefault="000668DD" w:rsidP="009A67F7">
      <w:pPr>
        <w:pStyle w:val="1"/>
        <w:ind w:left="-284" w:firstLine="284"/>
        <w:rPr>
          <w:rFonts w:ascii="TH SarabunPSK" w:hAnsi="TH SarabunPSK" w:cs="TH SarabunPSK"/>
          <w:b/>
          <w:bCs/>
          <w:sz w:val="32"/>
          <w:szCs w:val="32"/>
        </w:rPr>
      </w:pPr>
    </w:p>
    <w:p w:rsidR="000668DD" w:rsidRPr="000668DD" w:rsidRDefault="000668DD" w:rsidP="009A67F7">
      <w:pPr>
        <w:pStyle w:val="1"/>
        <w:ind w:left="-284" w:firstLine="284"/>
        <w:rPr>
          <w:rFonts w:ascii="TH SarabunPSK" w:hAnsi="TH SarabunPSK" w:cs="TH SarabunPSK"/>
          <w:b/>
          <w:bCs/>
          <w:sz w:val="20"/>
          <w:szCs w:val="20"/>
        </w:rPr>
      </w:pPr>
    </w:p>
    <w:p w:rsidR="006E2947" w:rsidRPr="008F39B7" w:rsidRDefault="00DD009E" w:rsidP="009A67F7">
      <w:pPr>
        <w:pStyle w:val="1"/>
        <w:ind w:left="-284" w:firstLine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11</w:t>
      </w:r>
      <w:r w:rsidR="006E2947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9A67F7" w:rsidRPr="008F39B7">
        <w:rPr>
          <w:rFonts w:ascii="TH SarabunPSK" w:hAnsi="TH SarabunPSK" w:cs="TH SarabunPSK"/>
          <w:b/>
          <w:bCs/>
          <w:sz w:val="32"/>
          <w:szCs w:val="32"/>
          <w:cs/>
        </w:rPr>
        <w:t>หลักฐานทางทฤษฎีและเทคโนโลยีที่เกี่ยวข้อง</w:t>
      </w:r>
      <w:r w:rsidR="006E2947" w:rsidRPr="008F39B7">
        <w:rPr>
          <w:rFonts w:ascii="TH SarabunPSK" w:hAnsi="TH SarabunPSK" w:cs="TH SarabunPSK"/>
          <w:b/>
          <w:bCs/>
          <w:sz w:val="32"/>
          <w:szCs w:val="32"/>
          <w:cs/>
        </w:rPr>
        <w:t>ที่นำมาใช้ในการ</w:t>
      </w:r>
      <w:r w:rsidR="00B845AA">
        <w:rPr>
          <w:rFonts w:ascii="TH SarabunPSK" w:hAnsi="TH SarabunPSK" w:cs="TH SarabunPSK" w:hint="cs"/>
          <w:b/>
          <w:bCs/>
          <w:sz w:val="32"/>
          <w:szCs w:val="32"/>
          <w:cs/>
        </w:rPr>
        <w:t>สร้าง</w:t>
      </w:r>
      <w:r w:rsidR="00B845AA">
        <w:rPr>
          <w:rFonts w:ascii="TH SarabunPSK" w:hAnsi="TH SarabunPSK" w:cs="TH SarabunPSK"/>
          <w:b/>
          <w:bCs/>
          <w:sz w:val="32"/>
          <w:szCs w:val="32"/>
          <w:cs/>
        </w:rPr>
        <w:t>นวัตกรรม</w:t>
      </w:r>
    </w:p>
    <w:p w:rsidR="006E2947" w:rsidRPr="000668DD" w:rsidRDefault="006E2947" w:rsidP="006E2947">
      <w:pPr>
        <w:pStyle w:val="1"/>
        <w:ind w:left="-284"/>
        <w:rPr>
          <w:rFonts w:ascii="TH SarabunPSK" w:hAnsi="TH SarabunPSK" w:cs="TH SarabunPSK"/>
          <w:sz w:val="20"/>
          <w:szCs w:val="20"/>
        </w:rPr>
      </w:pPr>
    </w:p>
    <w:p w:rsidR="00E452A4" w:rsidRPr="008F39B7" w:rsidRDefault="00DC6FB4" w:rsidP="00E452A4">
      <w:pPr>
        <w:pStyle w:val="Body"/>
        <w:ind w:firstLine="567"/>
        <w:jc w:val="thaiDistribute"/>
        <w:rPr>
          <w:rFonts w:ascii="TH SarabunPSK" w:hAnsi="TH SarabunPSK" w:cs="TH SarabunPSK"/>
          <w:spacing w:val="-5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:rsidR="008C1CF7" w:rsidRPr="000668DD" w:rsidRDefault="008C1CF7" w:rsidP="008F39B7">
      <w:pPr>
        <w:pStyle w:val="1"/>
        <w:rPr>
          <w:rFonts w:ascii="TH SarabunPSK" w:hAnsi="TH SarabunPSK" w:cs="TH SarabunPSK"/>
          <w:sz w:val="20"/>
          <w:szCs w:val="20"/>
        </w:rPr>
      </w:pPr>
    </w:p>
    <w:p w:rsidR="006E2947" w:rsidRPr="008F39B7" w:rsidRDefault="006E2947" w:rsidP="006E2947">
      <w:pPr>
        <w:pStyle w:val="1"/>
        <w:ind w:left="-284"/>
        <w:rPr>
          <w:rFonts w:ascii="TH SarabunPSK" w:hAnsi="TH SarabunPSK" w:cs="TH SarabunPSK"/>
          <w:b/>
          <w:bCs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ab/>
      </w:r>
      <w:r w:rsidR="00DD009E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. คุณสมบัติ/คุณลักษณะเฉพาะของผลงาน</w:t>
      </w:r>
      <w:r w:rsidR="00B845AA">
        <w:rPr>
          <w:rFonts w:ascii="TH SarabunPSK" w:hAnsi="TH SarabunPSK" w:cs="TH SarabunPSK" w:hint="cs"/>
          <w:b/>
          <w:bCs/>
          <w:sz w:val="32"/>
          <w:szCs w:val="32"/>
          <w:cs/>
        </w:rPr>
        <w:t>นวัตกรรม</w:t>
      </w:r>
    </w:p>
    <w:p w:rsidR="00991392" w:rsidRPr="008F39B7" w:rsidRDefault="00DC6FB4" w:rsidP="00DC6FB4">
      <w:pPr>
        <w:pStyle w:val="a9"/>
        <w:spacing w:before="240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991392" w:rsidRPr="008F39B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3311F4" w:rsidRPr="000668DD" w:rsidRDefault="003311F4" w:rsidP="00DC6FB4">
      <w:pPr>
        <w:pStyle w:val="1"/>
        <w:rPr>
          <w:rFonts w:ascii="TH SarabunPSK" w:hAnsi="TH SarabunPSK" w:cs="TH SarabunPSK"/>
          <w:b/>
          <w:bCs/>
          <w:sz w:val="20"/>
          <w:szCs w:val="20"/>
        </w:rPr>
      </w:pPr>
    </w:p>
    <w:p w:rsidR="006E2947" w:rsidRPr="008F39B7" w:rsidRDefault="006E2947" w:rsidP="006E2947">
      <w:pPr>
        <w:ind w:left="-284"/>
        <w:rPr>
          <w:rFonts w:ascii="TH SarabunPSK" w:hAnsi="TH SarabunPSK" w:cs="TH SarabunPSK"/>
          <w:b/>
          <w:bCs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ab/>
        <w:t xml:space="preserve"> </w:t>
      </w:r>
      <w:r w:rsidR="00DD009E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. ขั้นตอนการทำงานของผลงาน</w:t>
      </w:r>
      <w:r w:rsidR="00B845AA">
        <w:rPr>
          <w:rFonts w:ascii="TH SarabunPSK" w:hAnsi="TH SarabunPSK" w:cs="TH SarabunPSK" w:hint="cs"/>
          <w:b/>
          <w:bCs/>
          <w:sz w:val="32"/>
          <w:szCs w:val="32"/>
          <w:cs/>
        </w:rPr>
        <w:t>นวัตกรรม</w:t>
      </w:r>
    </w:p>
    <w:p w:rsidR="000668DD" w:rsidRDefault="006E2947" w:rsidP="000668DD">
      <w:pPr>
        <w:pStyle w:val="1"/>
        <w:ind w:firstLine="567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0668DD">
        <w:rPr>
          <w:rFonts w:ascii="TH SarabunPSK" w:hAnsi="TH SarabunPSK" w:cs="TH SarabunPSK"/>
          <w:sz w:val="32"/>
          <w:szCs w:val="32"/>
          <w:cs/>
        </w:rPr>
        <w:t>........</w:t>
      </w:r>
    </w:p>
    <w:p w:rsidR="003311F4" w:rsidRPr="000668DD" w:rsidRDefault="000668DD" w:rsidP="000668DD">
      <w:pPr>
        <w:pStyle w:val="1"/>
        <w:ind w:firstLine="567"/>
        <w:rPr>
          <w:rFonts w:ascii="TH SarabunPSK" w:hAnsi="TH SarabunPSK" w:cs="TH SarabunPSK"/>
          <w:b/>
          <w:bCs/>
          <w:sz w:val="20"/>
          <w:szCs w:val="20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:rsidR="00B845AA" w:rsidRDefault="008C1CF7" w:rsidP="000668DD">
      <w:pPr>
        <w:spacing w:line="36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4</w:t>
      </w:r>
      <w:r w:rsidR="003311F4" w:rsidRPr="008F39B7">
        <w:rPr>
          <w:rFonts w:ascii="TH SarabunPSK" w:hAnsi="TH SarabunPSK" w:cs="TH SarabunPSK"/>
          <w:b/>
          <w:bCs/>
          <w:sz w:val="32"/>
          <w:szCs w:val="32"/>
          <w:cs/>
        </w:rPr>
        <w:t>. ระยะเวลาที่ใช้ในการประดิษฐ์</w:t>
      </w:r>
      <w:r w:rsidR="009E1072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B845AA">
        <w:rPr>
          <w:rFonts w:ascii="TH SarabunPSK" w:hAnsi="TH SarabunPSK" w:cs="TH SarabunPSK" w:hint="cs"/>
          <w:b/>
          <w:bCs/>
          <w:sz w:val="32"/>
          <w:szCs w:val="32"/>
          <w:u w:val="dotted"/>
          <w:cs/>
        </w:rPr>
        <w:t xml:space="preserve">    1     </w:t>
      </w:r>
      <w:r w:rsidR="00B845AA" w:rsidRPr="00B845AA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3311F4" w:rsidRPr="00B845AA">
        <w:rPr>
          <w:rFonts w:ascii="TH SarabunPSK" w:hAnsi="TH SarabunPSK" w:cs="TH SarabunPSK"/>
          <w:b/>
          <w:bCs/>
          <w:sz w:val="32"/>
          <w:szCs w:val="32"/>
          <w:cs/>
        </w:rPr>
        <w:t>ปี</w:t>
      </w:r>
      <w:r w:rsidR="00352EA4" w:rsidRPr="00B845AA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="00352EA4" w:rsidRPr="00B845AA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="00352EA4" w:rsidRPr="00B845AA">
        <w:rPr>
          <w:rFonts w:ascii="TH SarabunPSK" w:hAnsi="TH SarabunPSK" w:cs="TH SarabunPSK"/>
          <w:b/>
          <w:bCs/>
          <w:sz w:val="32"/>
          <w:szCs w:val="32"/>
          <w:cs/>
        </w:rPr>
        <w:t>ต.ค. 256</w:t>
      </w:r>
      <w:r w:rsidR="009535F2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="00352EA4" w:rsidRPr="00B845AA">
        <w:rPr>
          <w:rFonts w:ascii="TH SarabunPSK" w:hAnsi="TH SarabunPSK" w:cs="TH SarabunPSK"/>
          <w:b/>
          <w:bCs/>
          <w:sz w:val="32"/>
          <w:szCs w:val="32"/>
          <w:cs/>
        </w:rPr>
        <w:t xml:space="preserve"> – 30 ก.ย. 256</w:t>
      </w:r>
      <w:r w:rsidR="009535F2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="00352EA4" w:rsidRPr="00B845AA">
        <w:rPr>
          <w:rFonts w:ascii="TH SarabunPSK" w:hAnsi="TH SarabunPSK" w:cs="TH SarabunPSK"/>
          <w:b/>
          <w:bCs/>
          <w:sz w:val="32"/>
          <w:szCs w:val="32"/>
          <w:cs/>
        </w:rPr>
        <w:t>)</w:t>
      </w:r>
      <w:r w:rsidR="000668D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:rsidR="002E6599" w:rsidRPr="002E6599" w:rsidRDefault="002E6599" w:rsidP="000668DD">
      <w:pPr>
        <w:spacing w:line="360" w:lineRule="auto"/>
        <w:jc w:val="thaiDistribute"/>
        <w:rPr>
          <w:rFonts w:ascii="TH SarabunPSK" w:hAnsi="TH SarabunPSK" w:cs="TH SarabunPSK"/>
          <w:b/>
          <w:bCs/>
          <w:sz w:val="16"/>
          <w:szCs w:val="16"/>
          <w:cs/>
        </w:rPr>
      </w:pPr>
    </w:p>
    <w:p w:rsidR="00D4713D" w:rsidRDefault="00D4713D" w:rsidP="000668DD">
      <w:pPr>
        <w:pStyle w:val="af2"/>
        <w:rPr>
          <w:rFonts w:ascii="TH SarabunPSK" w:hAnsi="TH SarabunPSK" w:cs="TH SarabunPSK"/>
          <w:b/>
          <w:bCs/>
          <w:sz w:val="32"/>
          <w:szCs w:val="32"/>
        </w:rPr>
      </w:pPr>
      <w:r w:rsidRPr="00B845AA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0668DD" w:rsidRPr="00B845AA">
        <w:rPr>
          <w:rFonts w:ascii="TH SarabunPSK" w:hAnsi="TH SarabunPSK" w:cs="TH SarabunPSK"/>
          <w:b/>
          <w:bCs/>
          <w:sz w:val="32"/>
          <w:szCs w:val="32"/>
          <w:cs/>
        </w:rPr>
        <w:t>5</w:t>
      </w:r>
      <w:r w:rsidRPr="00B845AA">
        <w:rPr>
          <w:rFonts w:ascii="TH SarabunPSK" w:hAnsi="TH SarabunPSK" w:cs="TH SarabunPSK"/>
          <w:b/>
          <w:bCs/>
          <w:sz w:val="32"/>
          <w:szCs w:val="32"/>
          <w:cs/>
        </w:rPr>
        <w:t>.  แผนกา</w:t>
      </w:r>
      <w:r w:rsidR="002A71B7" w:rsidRPr="00B845AA">
        <w:rPr>
          <w:rFonts w:ascii="TH SarabunPSK" w:hAnsi="TH SarabunPSK" w:cs="TH SarabunPSK"/>
          <w:b/>
          <w:bCs/>
          <w:sz w:val="32"/>
          <w:szCs w:val="32"/>
          <w:cs/>
        </w:rPr>
        <w:t>รดำเนินงานตลอดโครงการและผลที่ได้</w:t>
      </w:r>
    </w:p>
    <w:p w:rsidR="00B845AA" w:rsidRPr="00B845AA" w:rsidRDefault="00B845AA" w:rsidP="000668DD">
      <w:pPr>
        <w:pStyle w:val="af2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Style w:val="aa"/>
        <w:tblW w:w="9209" w:type="dxa"/>
        <w:tblLayout w:type="fixed"/>
        <w:tblLook w:val="04A0" w:firstRow="1" w:lastRow="0" w:firstColumn="1" w:lastColumn="0" w:noHBand="0" w:noVBand="1"/>
      </w:tblPr>
      <w:tblGrid>
        <w:gridCol w:w="6374"/>
        <w:gridCol w:w="709"/>
        <w:gridCol w:w="709"/>
        <w:gridCol w:w="708"/>
        <w:gridCol w:w="709"/>
      </w:tblGrid>
      <w:tr w:rsidR="00C4655A" w:rsidRPr="008F39B7" w:rsidTr="00C525D0">
        <w:trPr>
          <w:trHeight w:val="484"/>
        </w:trPr>
        <w:tc>
          <w:tcPr>
            <w:tcW w:w="6374" w:type="dxa"/>
            <w:vMerge w:val="restart"/>
            <w:vAlign w:val="center"/>
            <w:hideMark/>
          </w:tcPr>
          <w:p w:rsidR="00C4655A" w:rsidRPr="008F39B7" w:rsidRDefault="00C4655A" w:rsidP="00352EA4">
            <w:pPr>
              <w:pStyle w:val="1"/>
              <w:spacing w:line="32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ิจกรรม</w:t>
            </w:r>
          </w:p>
        </w:tc>
        <w:tc>
          <w:tcPr>
            <w:tcW w:w="2835" w:type="dxa"/>
            <w:gridSpan w:val="4"/>
            <w:vAlign w:val="center"/>
            <w:hideMark/>
          </w:tcPr>
          <w:p w:rsidR="00C4655A" w:rsidRPr="008F39B7" w:rsidRDefault="00C4655A" w:rsidP="009535F2">
            <w:pPr>
              <w:pStyle w:val="1"/>
              <w:spacing w:line="32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1 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ต.ค. 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56</w:t>
            </w:r>
            <w:r w:rsidR="009535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3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– 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30 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.ย. 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56</w:t>
            </w:r>
            <w:r w:rsidR="009535F2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4</w:t>
            </w:r>
          </w:p>
        </w:tc>
      </w:tr>
      <w:tr w:rsidR="00C4655A" w:rsidRPr="008F39B7" w:rsidTr="00C525D0">
        <w:trPr>
          <w:trHeight w:val="315"/>
        </w:trPr>
        <w:tc>
          <w:tcPr>
            <w:tcW w:w="6374" w:type="dxa"/>
            <w:vMerge/>
            <w:hideMark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709" w:type="dxa"/>
            <w:hideMark/>
          </w:tcPr>
          <w:p w:rsidR="00C4655A" w:rsidRPr="008F39B7" w:rsidRDefault="00C4655A" w:rsidP="00C4655A">
            <w:pPr>
              <w:pStyle w:val="1"/>
              <w:spacing w:line="32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Q1</w:t>
            </w:r>
          </w:p>
        </w:tc>
        <w:tc>
          <w:tcPr>
            <w:tcW w:w="709" w:type="dxa"/>
            <w:hideMark/>
          </w:tcPr>
          <w:p w:rsidR="00C4655A" w:rsidRPr="008F39B7" w:rsidRDefault="00C4655A" w:rsidP="00C4655A">
            <w:pPr>
              <w:pStyle w:val="1"/>
              <w:spacing w:line="32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Q2</w:t>
            </w:r>
          </w:p>
        </w:tc>
        <w:tc>
          <w:tcPr>
            <w:tcW w:w="708" w:type="dxa"/>
            <w:hideMark/>
          </w:tcPr>
          <w:p w:rsidR="00C4655A" w:rsidRPr="008F39B7" w:rsidRDefault="00C4655A" w:rsidP="00C4655A">
            <w:pPr>
              <w:pStyle w:val="1"/>
              <w:spacing w:line="32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Q3</w:t>
            </w:r>
          </w:p>
        </w:tc>
        <w:tc>
          <w:tcPr>
            <w:tcW w:w="709" w:type="dxa"/>
            <w:hideMark/>
          </w:tcPr>
          <w:p w:rsidR="00C4655A" w:rsidRPr="008F39B7" w:rsidRDefault="00C4655A" w:rsidP="00C4655A">
            <w:pPr>
              <w:pStyle w:val="1"/>
              <w:spacing w:line="320" w:lineRule="ex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Q4</w:t>
            </w:r>
          </w:p>
        </w:tc>
      </w:tr>
      <w:tr w:rsidR="000B4CAE" w:rsidRPr="008F39B7" w:rsidTr="000B4CAE">
        <w:trPr>
          <w:trHeight w:hRule="exact" w:val="397"/>
        </w:trPr>
        <w:tc>
          <w:tcPr>
            <w:tcW w:w="6374" w:type="dxa"/>
            <w:vMerge w:val="restart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B4CAE" w:rsidRPr="008F39B7" w:rsidTr="000B4CAE">
        <w:trPr>
          <w:trHeight w:hRule="exact" w:val="126"/>
        </w:trPr>
        <w:tc>
          <w:tcPr>
            <w:tcW w:w="6374" w:type="dxa"/>
            <w:vMerge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B4CAE" w:rsidRPr="008F39B7" w:rsidTr="000B4CAE">
        <w:trPr>
          <w:trHeight w:hRule="exact" w:val="397"/>
        </w:trPr>
        <w:tc>
          <w:tcPr>
            <w:tcW w:w="6374" w:type="dxa"/>
            <w:vMerge w:val="restart"/>
          </w:tcPr>
          <w:p w:rsidR="00C4655A" w:rsidRPr="008F39B7" w:rsidRDefault="00C4655A" w:rsidP="00C4655A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B4CAE" w:rsidRPr="008F39B7" w:rsidTr="000B4CAE">
        <w:trPr>
          <w:trHeight w:hRule="exact" w:val="73"/>
        </w:trPr>
        <w:tc>
          <w:tcPr>
            <w:tcW w:w="6374" w:type="dxa"/>
            <w:vMerge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B4CAE" w:rsidRPr="008F39B7" w:rsidTr="000B4CAE">
        <w:trPr>
          <w:trHeight w:hRule="exact" w:val="397"/>
        </w:trPr>
        <w:tc>
          <w:tcPr>
            <w:tcW w:w="6374" w:type="dxa"/>
            <w:vMerge w:val="restart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B4CAE" w:rsidRPr="008F39B7" w:rsidTr="000B4CAE">
        <w:trPr>
          <w:trHeight w:hRule="exact" w:val="105"/>
        </w:trPr>
        <w:tc>
          <w:tcPr>
            <w:tcW w:w="6374" w:type="dxa"/>
            <w:vMerge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525D0" w:rsidRPr="008F39B7" w:rsidTr="000B4CAE">
        <w:trPr>
          <w:trHeight w:hRule="exact" w:val="397"/>
        </w:trPr>
        <w:tc>
          <w:tcPr>
            <w:tcW w:w="6374" w:type="dxa"/>
            <w:vMerge w:val="restart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 w:val="restart"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525D0" w:rsidRPr="008F39B7" w:rsidTr="000B4CAE">
        <w:trPr>
          <w:trHeight w:hRule="exact" w:val="73"/>
        </w:trPr>
        <w:tc>
          <w:tcPr>
            <w:tcW w:w="6374" w:type="dxa"/>
            <w:vMerge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0B4CAE" w:rsidRPr="008F39B7" w:rsidTr="000B4CAE">
        <w:trPr>
          <w:trHeight w:hRule="exact" w:val="73"/>
        </w:trPr>
        <w:tc>
          <w:tcPr>
            <w:tcW w:w="6374" w:type="dxa"/>
            <w:vMerge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8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C4655A" w:rsidRPr="008F39B7" w:rsidRDefault="00C4655A" w:rsidP="002A71B7">
            <w:pPr>
              <w:pStyle w:val="1"/>
              <w:spacing w:line="320" w:lineRule="ex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0668DD" w:rsidRDefault="000668DD" w:rsidP="00D3607A">
      <w:pPr>
        <w:pStyle w:val="1"/>
        <w:spacing w:line="320" w:lineRule="exact"/>
        <w:rPr>
          <w:rFonts w:ascii="TH SarabunPSK" w:hAnsi="TH SarabunPSK" w:cs="TH SarabunPSK"/>
          <w:b/>
          <w:bCs/>
          <w:sz w:val="44"/>
          <w:szCs w:val="44"/>
        </w:rPr>
      </w:pPr>
    </w:p>
    <w:p w:rsidR="002E6599" w:rsidRPr="002E6599" w:rsidRDefault="002E6599" w:rsidP="00D3607A">
      <w:pPr>
        <w:pStyle w:val="1"/>
        <w:spacing w:line="320" w:lineRule="exact"/>
        <w:rPr>
          <w:rFonts w:ascii="TH SarabunPSK" w:hAnsi="TH SarabunPSK" w:cs="TH SarabunPSK"/>
          <w:b/>
          <w:bCs/>
          <w:szCs w:val="22"/>
        </w:rPr>
      </w:pPr>
    </w:p>
    <w:p w:rsidR="001A1745" w:rsidRPr="008F39B7" w:rsidRDefault="008C1CF7" w:rsidP="000B4CAE">
      <w:pPr>
        <w:pStyle w:val="1"/>
        <w:spacing w:after="240" w:line="320" w:lineRule="exact"/>
        <w:rPr>
          <w:rFonts w:ascii="TH SarabunPSK" w:hAnsi="TH SarabunPSK" w:cs="TH SarabunPSK"/>
          <w:b/>
          <w:bCs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6</w:t>
      </w:r>
      <w:r w:rsidR="001A1745" w:rsidRPr="008F39B7">
        <w:rPr>
          <w:rFonts w:ascii="TH SarabunPSK" w:hAnsi="TH SarabunPSK" w:cs="TH SarabunPSK"/>
          <w:b/>
          <w:bCs/>
          <w:sz w:val="32"/>
          <w:szCs w:val="32"/>
          <w:cs/>
        </w:rPr>
        <w:t>. สถานที่ทำการ</w:t>
      </w:r>
      <w:r w:rsidR="000F597D">
        <w:rPr>
          <w:rFonts w:ascii="TH SarabunPSK" w:hAnsi="TH SarabunPSK" w:cs="TH SarabunPSK" w:hint="cs"/>
          <w:b/>
          <w:bCs/>
          <w:sz w:val="32"/>
          <w:szCs w:val="32"/>
          <w:cs/>
        </w:rPr>
        <w:t>สร้างนวัตกรรม</w:t>
      </w:r>
      <w:r w:rsidR="001A1745" w:rsidRPr="008F39B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 </w:t>
      </w:r>
      <w:r w:rsidR="001A1745" w:rsidRPr="008F39B7">
        <w:rPr>
          <w:rFonts w:ascii="TH SarabunPSK" w:hAnsi="TH SarabunPSK" w:cs="TH SarabunPSK"/>
          <w:sz w:val="32"/>
          <w:szCs w:val="32"/>
          <w:cs/>
        </w:rPr>
        <w:t xml:space="preserve">(ทำเครื่องหมาย </w:t>
      </w:r>
      <w:r w:rsidR="001A1745" w:rsidRPr="008F39B7">
        <w:rPr>
          <w:rFonts w:ascii="TH SarabunPSK" w:hAnsi="TH SarabunPSK" w:cs="TH SarabunPSK"/>
          <w:sz w:val="32"/>
          <w:szCs w:val="32"/>
        </w:rPr>
        <w:sym w:font="Wingdings" w:char="F0FC"/>
      </w:r>
      <w:r w:rsidR="001A1745" w:rsidRPr="008F39B7">
        <w:rPr>
          <w:rFonts w:ascii="TH SarabunPSK" w:hAnsi="TH SarabunPSK" w:cs="TH SarabunPSK"/>
          <w:sz w:val="32"/>
          <w:szCs w:val="32"/>
          <w:cs/>
        </w:rPr>
        <w:t xml:space="preserve"> ในช่อง </w:t>
      </w:r>
      <w:r w:rsidR="001A1745" w:rsidRPr="008F39B7">
        <w:rPr>
          <w:rFonts w:ascii="TH SarabunPSK" w:hAnsi="TH SarabunPSK" w:cs="TH SarabunPSK"/>
          <w:sz w:val="32"/>
          <w:szCs w:val="32"/>
        </w:rPr>
        <w:sym w:font="Wingdings" w:char="F06F"/>
      </w:r>
      <w:r w:rsidR="001A1745" w:rsidRPr="008F39B7">
        <w:rPr>
          <w:rFonts w:ascii="TH SarabunPSK" w:hAnsi="TH SarabunPSK" w:cs="TH SarabunPSK"/>
          <w:sz w:val="32"/>
          <w:szCs w:val="32"/>
          <w:cs/>
        </w:rPr>
        <w:t xml:space="preserve"> พร้อมระบุชื่อสถานที่ให้ชัดเจน)  </w:t>
      </w:r>
    </w:p>
    <w:tbl>
      <w:tblPr>
        <w:tblW w:w="8646" w:type="dxa"/>
        <w:tblInd w:w="421" w:type="dxa"/>
        <w:tblLook w:val="04A0" w:firstRow="1" w:lastRow="0" w:firstColumn="1" w:lastColumn="0" w:noHBand="0" w:noVBand="1"/>
      </w:tblPr>
      <w:tblGrid>
        <w:gridCol w:w="2268"/>
        <w:gridCol w:w="6378"/>
      </w:tblGrid>
      <w:tr w:rsidR="001A1745" w:rsidRPr="008F39B7" w:rsidTr="001B5AE2">
        <w:trPr>
          <w:trHeight w:val="276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1745" w:rsidRPr="008F39B7" w:rsidRDefault="001A1745" w:rsidP="001A1745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พื้นที่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1745" w:rsidRPr="008F39B7" w:rsidRDefault="001A1745" w:rsidP="004C50B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ชื่อสถานที่</w:t>
            </w:r>
          </w:p>
        </w:tc>
      </w:tr>
      <w:tr w:rsidR="001A1745" w:rsidRPr="008F39B7" w:rsidTr="001B5AE2">
        <w:trPr>
          <w:trHeight w:val="276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1A1745" w:rsidRPr="008F39B7" w:rsidRDefault="000B4CAE" w:rsidP="004C50B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  <w:r w:rsidRPr="008F39B7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="001A1745" w:rsidRPr="008F39B7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ห้องปฏิบัติการ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1A1745" w:rsidRPr="008F39B7" w:rsidRDefault="001A1745" w:rsidP="004C50B8">
            <w:pPr>
              <w:jc w:val="center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</w:p>
        </w:tc>
      </w:tr>
      <w:tr w:rsidR="001A1745" w:rsidRPr="008F39B7" w:rsidTr="001B5AE2">
        <w:trPr>
          <w:trHeight w:val="276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1A1745" w:rsidRPr="008F39B7" w:rsidRDefault="001A1745" w:rsidP="004C50B8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8F39B7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8F39B7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สำนักงาน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1A1745" w:rsidRPr="008F39B7" w:rsidRDefault="001A1745" w:rsidP="004C50B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</w:p>
        </w:tc>
      </w:tr>
      <w:tr w:rsidR="001A1745" w:rsidRPr="008F39B7" w:rsidTr="001B5AE2">
        <w:trPr>
          <w:trHeight w:val="276"/>
        </w:trPr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1A1745" w:rsidRPr="008F39B7" w:rsidRDefault="001A1745" w:rsidP="004C50B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8F39B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</w:t>
            </w:r>
            <w:r w:rsidRPr="008F39B7">
              <w:rPr>
                <w:rFonts w:ascii="TH SarabunPSK" w:hAnsi="TH SarabunPSK" w:cs="TH SarabunPSK"/>
                <w:sz w:val="32"/>
                <w:szCs w:val="32"/>
              </w:rPr>
              <w:sym w:font="Wingdings" w:char="F06F"/>
            </w:r>
            <w:r w:rsidRPr="008F39B7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ภาคสนาม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1A1745" w:rsidRPr="008F39B7" w:rsidRDefault="001A1745" w:rsidP="004C50B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</w:pPr>
          </w:p>
        </w:tc>
      </w:tr>
    </w:tbl>
    <w:p w:rsidR="001A1745" w:rsidRPr="008F39B7" w:rsidRDefault="001A1745" w:rsidP="003311F4">
      <w:pPr>
        <w:pStyle w:val="1"/>
        <w:spacing w:line="18" w:lineRule="exact"/>
        <w:ind w:left="-284"/>
        <w:rPr>
          <w:rFonts w:ascii="TH SarabunPSK" w:hAnsi="TH SarabunPSK" w:cs="TH SarabunPSK"/>
          <w:b/>
          <w:bCs/>
          <w:sz w:val="32"/>
          <w:szCs w:val="32"/>
        </w:rPr>
      </w:pPr>
    </w:p>
    <w:p w:rsidR="00977F12" w:rsidRDefault="00977F12" w:rsidP="004246B7">
      <w:pPr>
        <w:pStyle w:val="1"/>
        <w:spacing w:line="216" w:lineRule="auto"/>
        <w:ind w:left="-284" w:firstLine="284"/>
        <w:rPr>
          <w:rFonts w:ascii="TH SarabunPSK" w:hAnsi="TH SarabunPSK" w:cs="TH SarabunPSK"/>
          <w:b/>
          <w:bCs/>
          <w:sz w:val="32"/>
          <w:szCs w:val="32"/>
        </w:rPr>
      </w:pPr>
    </w:p>
    <w:p w:rsidR="002E6599" w:rsidRPr="008F39B7" w:rsidRDefault="002E6599" w:rsidP="004246B7">
      <w:pPr>
        <w:pStyle w:val="1"/>
        <w:spacing w:line="216" w:lineRule="auto"/>
        <w:ind w:left="-284" w:firstLine="284"/>
        <w:rPr>
          <w:rFonts w:ascii="TH SarabunPSK" w:hAnsi="TH SarabunPSK" w:cs="TH SarabunPSK"/>
          <w:b/>
          <w:bCs/>
          <w:sz w:val="32"/>
          <w:szCs w:val="32"/>
        </w:rPr>
      </w:pPr>
    </w:p>
    <w:p w:rsidR="00E43B2F" w:rsidRPr="008F39B7" w:rsidRDefault="008C1CF7" w:rsidP="00E43B2F">
      <w:pPr>
        <w:pStyle w:val="1"/>
        <w:spacing w:line="320" w:lineRule="exact"/>
        <w:ind w:left="-284" w:firstLine="284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7</w:t>
      </w:r>
      <w:r w:rsidR="009A67F7" w:rsidRPr="008F39B7">
        <w:rPr>
          <w:rFonts w:ascii="TH SarabunPSK" w:hAnsi="TH SarabunPSK" w:cs="TH SarabunPSK"/>
          <w:b/>
          <w:bCs/>
          <w:sz w:val="32"/>
          <w:szCs w:val="32"/>
          <w:cs/>
        </w:rPr>
        <w:t>. ประโยชน์และคุณค่าของผลงาน</w:t>
      </w:r>
      <w:r w:rsidR="000F597D">
        <w:rPr>
          <w:rFonts w:ascii="TH SarabunPSK" w:hAnsi="TH SarabunPSK" w:cs="TH SarabunPSK" w:hint="cs"/>
          <w:b/>
          <w:bCs/>
          <w:sz w:val="32"/>
          <w:szCs w:val="32"/>
          <w:cs/>
        </w:rPr>
        <w:t>นวัตกรรม</w:t>
      </w:r>
    </w:p>
    <w:p w:rsidR="00E43B2F" w:rsidRPr="008F39B7" w:rsidRDefault="000B4CAE" w:rsidP="00C4655A">
      <w:pPr>
        <w:pStyle w:val="a9"/>
        <w:numPr>
          <w:ilvl w:val="0"/>
          <w:numId w:val="8"/>
        </w:numPr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</w:t>
      </w:r>
      <w:r w:rsidR="00E43B2F" w:rsidRPr="008F39B7"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</w:p>
    <w:p w:rsidR="00E43B2F" w:rsidRPr="008F39B7" w:rsidRDefault="000B4CAE" w:rsidP="00C4655A">
      <w:pPr>
        <w:pStyle w:val="a9"/>
        <w:numPr>
          <w:ilvl w:val="0"/>
          <w:numId w:val="8"/>
        </w:numPr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..</w:t>
      </w:r>
    </w:p>
    <w:p w:rsidR="00E43B2F" w:rsidRPr="008F39B7" w:rsidRDefault="000B4CAE" w:rsidP="00C4655A">
      <w:pPr>
        <w:pStyle w:val="a9"/>
        <w:numPr>
          <w:ilvl w:val="0"/>
          <w:numId w:val="8"/>
        </w:numPr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>..........................</w:t>
      </w:r>
    </w:p>
    <w:p w:rsidR="00DC550F" w:rsidRPr="008F39B7" w:rsidRDefault="00DC550F" w:rsidP="00E43B2F">
      <w:pPr>
        <w:pStyle w:val="1"/>
        <w:rPr>
          <w:rFonts w:ascii="TH SarabunPSK" w:hAnsi="TH SarabunPSK" w:cs="TH SarabunPSK"/>
          <w:sz w:val="32"/>
          <w:szCs w:val="32"/>
        </w:rPr>
      </w:pPr>
    </w:p>
    <w:p w:rsidR="00146750" w:rsidRPr="008F39B7" w:rsidRDefault="00DC550F" w:rsidP="00146750">
      <w:pPr>
        <w:pStyle w:val="a9"/>
        <w:spacing w:line="276" w:lineRule="auto"/>
        <w:ind w:left="284" w:hanging="284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8</w:t>
      </w:r>
      <w:r w:rsidR="00146750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. งบประมาณ </w:t>
      </w:r>
    </w:p>
    <w:p w:rsidR="00146750" w:rsidRPr="008F39B7" w:rsidRDefault="000B4CAE" w:rsidP="008C1CF7">
      <w:pPr>
        <w:spacing w:line="216" w:lineRule="auto"/>
        <w:rPr>
          <w:rFonts w:ascii="TH SarabunPSK" w:hAnsi="TH SarabunPSK" w:cs="TH SarabunPSK"/>
          <w:sz w:val="32"/>
          <w:szCs w:val="32"/>
        </w:rPr>
      </w:pPr>
      <w:r w:rsidRPr="000B4CAE">
        <w:rPr>
          <w:rFonts w:ascii="TH SarabunPSK" w:hAnsi="TH SarabunPSK" w:cs="TH SarabunPSK"/>
          <w:sz w:val="32"/>
          <w:szCs w:val="32"/>
          <w:cs/>
        </w:rPr>
        <w:t>ตารางที่ 1 แสดง</w:t>
      </w:r>
      <w:r>
        <w:rPr>
          <w:rFonts w:ascii="TH SarabunPSK" w:hAnsi="TH SarabunPSK" w:cs="TH SarabunPSK" w:hint="cs"/>
          <w:sz w:val="32"/>
          <w:szCs w:val="32"/>
          <w:cs/>
        </w:rPr>
        <w:t>รายละเอียดการใช้จ่ายงบประมาณ</w:t>
      </w:r>
      <w:r w:rsidRPr="000B4CAE">
        <w:rPr>
          <w:rFonts w:ascii="TH SarabunPSK" w:hAnsi="TH SarabunPSK" w:cs="TH SarabunPSK"/>
          <w:sz w:val="32"/>
          <w:szCs w:val="32"/>
          <w:cs/>
        </w:rPr>
        <w:t>ของโครงการ</w:t>
      </w:r>
    </w:p>
    <w:tbl>
      <w:tblPr>
        <w:tblW w:w="8460" w:type="dxa"/>
        <w:tblInd w:w="-10" w:type="dxa"/>
        <w:tblLook w:val="04A0" w:firstRow="1" w:lastRow="0" w:firstColumn="1" w:lastColumn="0" w:noHBand="0" w:noVBand="1"/>
      </w:tblPr>
      <w:tblGrid>
        <w:gridCol w:w="6440"/>
        <w:gridCol w:w="2020"/>
      </w:tblGrid>
      <w:tr w:rsidR="008B1558" w:rsidRPr="008B1558" w:rsidTr="008B1558">
        <w:trPr>
          <w:trHeight w:val="435"/>
        </w:trPr>
        <w:tc>
          <w:tcPr>
            <w:tcW w:w="6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รายการ</w:t>
            </w:r>
          </w:p>
        </w:tc>
        <w:tc>
          <w:tcPr>
            <w:tcW w:w="20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  <w:cs/>
              </w:rPr>
              <w:t>จำนวนเงิน (บาท)</w:t>
            </w: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1. 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  <w:cs/>
              </w:rPr>
              <w:t>หมวดค่าตอบแทน</w:t>
            </w:r>
            <w:r w:rsidRPr="00D365C9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355A1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D365C9" w:rsidRPr="00D365C9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***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D365C9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หัวหน้าโครงการ</w:t>
            </w:r>
            <w:r w:rsidR="00355A1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/</w:t>
            </w:r>
            <w:r w:rsidR="00355A16"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ผู้ช่วยหัวหน้าโครงการ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355A16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2. 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  <w:cs/>
              </w:rPr>
              <w:t>หมวดค่าจ้าง</w:t>
            </w:r>
            <w:r w:rsidR="00355A16" w:rsidRPr="00355A1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355A16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ค่าจ้าง</w:t>
            </w:r>
            <w:r w:rsidR="0051467A">
              <w:rPr>
                <w:rFonts w:ascii="TH SarabunPSK" w:eastAsia="Times New Roman" w:hAnsi="TH SarabunPSK" w:cs="TH SarabunPSK" w:hint="cs"/>
                <w:color w:val="000000"/>
                <w:sz w:val="32"/>
                <w:szCs w:val="32"/>
                <w:cs/>
              </w:rPr>
              <w:t>ต่าง ๆ เช่น ค่าจ้างทำชิ้นงาน</w:t>
            </w:r>
            <w:r w:rsidR="0051467A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, </w:t>
            </w:r>
            <w:r w:rsidR="0051467A">
              <w:rPr>
                <w:rFonts w:ascii="TH SarabunPSK" w:eastAsia="Times New Roman" w:hAnsi="TH SarabunPSK" w:cs="TH SarabunPSK" w:hint="cs"/>
                <w:color w:val="000000"/>
                <w:sz w:val="32"/>
                <w:szCs w:val="32"/>
                <w:cs/>
              </w:rPr>
              <w:t>ค่าจ้างประกอบระบบ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3. 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  <w:cs/>
              </w:rPr>
              <w:t>หมวดค่าใช้สอย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ค่าจัดทำรายงาน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0B4CAE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           </w:t>
            </w:r>
          </w:p>
        </w:tc>
      </w:tr>
      <w:tr w:rsidR="008B1558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ค่าทดสอบ/ค่าตรวจวิเคราะห์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B1558" w:rsidRPr="008B1558" w:rsidRDefault="008B1558" w:rsidP="000B4CAE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          </w:t>
            </w:r>
          </w:p>
        </w:tc>
      </w:tr>
      <w:tr w:rsidR="00D365C9" w:rsidRPr="008B1558" w:rsidTr="00D365C9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365C9" w:rsidRPr="008B1558" w:rsidRDefault="00D365C9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4. 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  <w:cs/>
              </w:rPr>
              <w:t>หมวดค่าวัสดุ</w:t>
            </w: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365C9" w:rsidRPr="008B1558" w:rsidRDefault="00D365C9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 </w:t>
            </w:r>
          </w:p>
        </w:tc>
      </w:tr>
      <w:tr w:rsidR="00D365C9" w:rsidRPr="008B1558" w:rsidTr="00D365C9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365C9" w:rsidRPr="008B1558" w:rsidRDefault="00355A16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</w:t>
            </w:r>
            <w:r w:rsidR="00D365C9"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ค่าวัสดุ</w:t>
            </w:r>
            <w:r w:rsidR="00D365C9"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,</w:t>
            </w:r>
            <w:r w:rsidR="00D365C9"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อุปกรณ์</w:t>
            </w:r>
            <w:r w:rsidR="00D365C9"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,</w:t>
            </w:r>
            <w:r w:rsidR="00D365C9"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เครื่องมือ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365C9" w:rsidRPr="008B1558" w:rsidRDefault="00D365C9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       </w:t>
            </w:r>
          </w:p>
        </w:tc>
      </w:tr>
      <w:tr w:rsidR="00D365C9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365C9" w:rsidRPr="008B1558" w:rsidRDefault="00D365C9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ค่าวัสดุการศึกษา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365C9" w:rsidRPr="008B1558" w:rsidRDefault="00D365C9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             </w:t>
            </w:r>
          </w:p>
        </w:tc>
      </w:tr>
      <w:tr w:rsidR="00D365C9" w:rsidRPr="008B1558" w:rsidTr="008B1558">
        <w:trPr>
          <w:trHeight w:val="420"/>
        </w:trPr>
        <w:tc>
          <w:tcPr>
            <w:tcW w:w="6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365C9" w:rsidRPr="008B1558" w:rsidRDefault="00D365C9" w:rsidP="008B1558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 xml:space="preserve">    ค่าวัสดุสำนักงาน 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365C9" w:rsidRPr="008B1558" w:rsidRDefault="00D365C9" w:rsidP="000B4CAE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            </w:t>
            </w:r>
          </w:p>
        </w:tc>
      </w:tr>
      <w:tr w:rsidR="00D365C9" w:rsidRPr="008B1558" w:rsidTr="009E0198">
        <w:trPr>
          <w:trHeight w:val="420"/>
        </w:trPr>
        <w:tc>
          <w:tcPr>
            <w:tcW w:w="6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365C9" w:rsidRPr="008B1558" w:rsidRDefault="00D365C9" w:rsidP="00D365C9">
            <w:pPr>
              <w:jc w:val="center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  <w:t>รวมงบประมาณที่เสนอขอ</w:t>
            </w:r>
          </w:p>
        </w:tc>
        <w:tc>
          <w:tcPr>
            <w:tcW w:w="20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D365C9" w:rsidRPr="008B1558" w:rsidRDefault="00D365C9" w:rsidP="000B4CAE">
            <w:pP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8B155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     </w:t>
            </w:r>
          </w:p>
        </w:tc>
      </w:tr>
    </w:tbl>
    <w:p w:rsidR="005E6621" w:rsidRDefault="00D365C9" w:rsidP="00766C7A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***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มายเหตุ </w:t>
      </w:r>
      <w:r w:rsidRPr="00D365C9">
        <w:rPr>
          <w:rFonts w:ascii="TH SarabunPSK" w:hAnsi="TH SarabunPSK" w:cs="TH SarabunPSK" w:hint="cs"/>
          <w:sz w:val="32"/>
          <w:szCs w:val="32"/>
          <w:cs/>
        </w:rPr>
        <w:t xml:space="preserve">หมวดค่าตอบแทน ไม่เกิน 10 </w:t>
      </w:r>
      <w:r w:rsidRPr="00D365C9">
        <w:rPr>
          <w:rFonts w:ascii="TH SarabunPSK" w:hAnsi="TH SarabunPSK" w:cs="TH SarabunPSK"/>
          <w:sz w:val="32"/>
          <w:szCs w:val="32"/>
        </w:rPr>
        <w:t>%</w:t>
      </w:r>
    </w:p>
    <w:p w:rsidR="00B845AA" w:rsidRPr="008F39B7" w:rsidRDefault="00B845AA" w:rsidP="00766C7A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DC550F" w:rsidRPr="008F39B7" w:rsidRDefault="00DC550F" w:rsidP="00DC550F">
      <w:pPr>
        <w:tabs>
          <w:tab w:val="left" w:pos="1260"/>
        </w:tabs>
        <w:autoSpaceDE w:val="0"/>
        <w:autoSpaceDN w:val="0"/>
        <w:adjustRightInd w:val="0"/>
        <w:ind w:left="426" w:hanging="426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</w:rPr>
        <w:t>1</w:t>
      </w:r>
      <w:r w:rsidR="00DD009E">
        <w:rPr>
          <w:rFonts w:ascii="TH SarabunPSK" w:hAnsi="TH SarabunPSK" w:cs="TH SarabunPSK"/>
          <w:b/>
          <w:bCs/>
          <w:sz w:val="32"/>
          <w:szCs w:val="32"/>
        </w:rPr>
        <w:t>9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. เป้าหมายของผลผลิต (</w:t>
      </w:r>
      <w:r w:rsidRPr="008F39B7">
        <w:rPr>
          <w:rFonts w:ascii="TH SarabunPSK" w:hAnsi="TH SarabunPSK" w:cs="TH SarabunPSK"/>
          <w:b/>
          <w:bCs/>
          <w:sz w:val="32"/>
          <w:szCs w:val="32"/>
        </w:rPr>
        <w:t>Output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>) และตัวชี้วัด</w:t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:rsidR="00DC550F" w:rsidRPr="008F39B7" w:rsidRDefault="00DC550F" w:rsidP="00DC550F">
      <w:pPr>
        <w:tabs>
          <w:tab w:val="left" w:pos="1260"/>
        </w:tabs>
        <w:autoSpaceDE w:val="0"/>
        <w:autoSpaceDN w:val="0"/>
        <w:adjustRightInd w:val="0"/>
        <w:spacing w:before="120" w:after="120"/>
        <w:ind w:left="426" w:hanging="426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ตารางที่ </w:t>
      </w:r>
      <w:r w:rsidR="000B4CAE">
        <w:rPr>
          <w:rFonts w:ascii="TH SarabunPSK" w:hAnsi="TH SarabunPSK" w:cs="TH SarabunPSK" w:hint="cs"/>
          <w:sz w:val="32"/>
          <w:szCs w:val="32"/>
          <w:cs/>
        </w:rPr>
        <w:t>2</w:t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 แสดงผลผลิตและตัวชี้วัดของโครงการ</w:t>
      </w: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3118"/>
        <w:gridCol w:w="2552"/>
      </w:tblGrid>
      <w:tr w:rsidR="00DC550F" w:rsidRPr="008F39B7" w:rsidTr="004C50B8">
        <w:tc>
          <w:tcPr>
            <w:tcW w:w="3828" w:type="dxa"/>
            <w:shd w:val="clear" w:color="auto" w:fill="auto"/>
            <w:vAlign w:val="center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ผลิต (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Output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3118" w:type="dxa"/>
            <w:shd w:val="clear" w:color="auto" w:fill="auto"/>
            <w:vAlign w:val="center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ตัวชี้วัด</w:t>
            </w:r>
          </w:p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เชิงปริมาณ/เชิงคุณภาพ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วัดผล</w:t>
            </w:r>
          </w:p>
        </w:tc>
      </w:tr>
      <w:tr w:rsidR="00DC550F" w:rsidRPr="008F39B7" w:rsidTr="004C50B8">
        <w:tc>
          <w:tcPr>
            <w:tcW w:w="3828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118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552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C550F" w:rsidRPr="008F39B7" w:rsidTr="004C50B8">
        <w:tc>
          <w:tcPr>
            <w:tcW w:w="3828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118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552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:rsidR="00DC550F" w:rsidRDefault="00DC550F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E6599" w:rsidRDefault="002E6599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E6599" w:rsidRDefault="002E6599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E6599" w:rsidRDefault="002E6599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E6599" w:rsidRDefault="002E6599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2E6599" w:rsidRDefault="002E6599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51467A" w:rsidRDefault="0051467A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51467A" w:rsidRPr="008F39B7" w:rsidRDefault="0051467A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bookmarkStart w:id="0" w:name="_GoBack"/>
      <w:bookmarkEnd w:id="0"/>
    </w:p>
    <w:p w:rsidR="00DC550F" w:rsidRPr="008F39B7" w:rsidRDefault="00DD009E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20</w:t>
      </w:r>
      <w:r w:rsidR="00DC550F" w:rsidRPr="008F39B7">
        <w:rPr>
          <w:rFonts w:ascii="TH SarabunPSK" w:hAnsi="TH SarabunPSK" w:cs="TH SarabunPSK"/>
          <w:b/>
          <w:bCs/>
          <w:sz w:val="32"/>
          <w:szCs w:val="32"/>
          <w:cs/>
        </w:rPr>
        <w:t>. เป้าหมายของผลลัพธ์ (</w:t>
      </w:r>
      <w:r w:rsidR="00DC550F" w:rsidRPr="008F39B7">
        <w:rPr>
          <w:rFonts w:ascii="TH SarabunPSK" w:hAnsi="TH SarabunPSK" w:cs="TH SarabunPSK"/>
          <w:b/>
          <w:bCs/>
          <w:sz w:val="32"/>
          <w:szCs w:val="32"/>
        </w:rPr>
        <w:t>Outcome</w:t>
      </w:r>
      <w:r w:rsidR="00DC550F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) และตัวชี้วัด </w:t>
      </w:r>
    </w:p>
    <w:p w:rsidR="00DC550F" w:rsidRPr="008F39B7" w:rsidRDefault="00DC550F" w:rsidP="00DC550F">
      <w:pPr>
        <w:tabs>
          <w:tab w:val="left" w:pos="1260"/>
        </w:tabs>
        <w:autoSpaceDE w:val="0"/>
        <w:autoSpaceDN w:val="0"/>
        <w:adjustRightInd w:val="0"/>
        <w:spacing w:before="120" w:after="120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ตารางที่ </w:t>
      </w:r>
      <w:r w:rsidR="000B4CAE">
        <w:rPr>
          <w:rFonts w:ascii="TH SarabunPSK" w:hAnsi="TH SarabunPSK" w:cs="TH SarabunPSK" w:hint="cs"/>
          <w:sz w:val="32"/>
          <w:szCs w:val="32"/>
          <w:cs/>
        </w:rPr>
        <w:t>3</w:t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 แสดงผลลัพธ์และตัวชี้วัดของโครงการ</w:t>
      </w:r>
    </w:p>
    <w:tbl>
      <w:tblPr>
        <w:tblW w:w="949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3118"/>
        <w:gridCol w:w="2552"/>
      </w:tblGrid>
      <w:tr w:rsidR="00DC550F" w:rsidRPr="008F39B7" w:rsidTr="004C50B8">
        <w:tc>
          <w:tcPr>
            <w:tcW w:w="3828" w:type="dxa"/>
            <w:shd w:val="clear" w:color="auto" w:fill="auto"/>
            <w:vAlign w:val="center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ลัพธ์ (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Outcome</w:t>
            </w: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)</w:t>
            </w:r>
          </w:p>
        </w:tc>
        <w:tc>
          <w:tcPr>
            <w:tcW w:w="3118" w:type="dxa"/>
            <w:shd w:val="clear" w:color="auto" w:fill="auto"/>
            <w:vAlign w:val="center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ตัวชี้วัด</w:t>
            </w:r>
          </w:p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เชิงปริมาณ/เชิงคุณภาพ)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F39B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วิธีการวัดผล</w:t>
            </w:r>
          </w:p>
        </w:tc>
      </w:tr>
      <w:tr w:rsidR="00DC550F" w:rsidRPr="008F39B7" w:rsidTr="004C50B8">
        <w:tc>
          <w:tcPr>
            <w:tcW w:w="3828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118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2552" w:type="dxa"/>
            <w:shd w:val="clear" w:color="auto" w:fill="auto"/>
          </w:tcPr>
          <w:p w:rsidR="00DC550F" w:rsidRPr="008F39B7" w:rsidRDefault="00DC550F" w:rsidP="004C50B8">
            <w:pPr>
              <w:tabs>
                <w:tab w:val="left" w:pos="1260"/>
              </w:tabs>
              <w:autoSpaceDE w:val="0"/>
              <w:autoSpaceDN w:val="0"/>
              <w:adjustRightInd w:val="0"/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:rsidR="00DC550F" w:rsidRPr="008F39B7" w:rsidRDefault="00DC550F" w:rsidP="00DC550F">
      <w:pPr>
        <w:tabs>
          <w:tab w:val="left" w:pos="85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8C1CF7" w:rsidRPr="008F39B7" w:rsidRDefault="008C1CF7" w:rsidP="00766C7A">
      <w:pPr>
        <w:pStyle w:val="a9"/>
        <w:spacing w:line="276" w:lineRule="auto"/>
        <w:ind w:left="851" w:hanging="425"/>
        <w:jc w:val="thaiDistribute"/>
        <w:rPr>
          <w:rFonts w:ascii="TH SarabunPSK" w:hAnsi="TH SarabunPSK" w:cs="TH SarabunPSK"/>
          <w:sz w:val="32"/>
          <w:szCs w:val="32"/>
        </w:rPr>
      </w:pPr>
    </w:p>
    <w:p w:rsidR="00766C7A" w:rsidRPr="008F39B7" w:rsidRDefault="00DD009E" w:rsidP="00766C7A">
      <w:pPr>
        <w:pStyle w:val="a9"/>
        <w:spacing w:line="276" w:lineRule="auto"/>
        <w:ind w:left="426" w:hanging="426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21</w:t>
      </w:r>
      <w:r w:rsidR="00766C7A"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. </w:t>
      </w:r>
      <w:r w:rsidR="00766C7A" w:rsidRPr="008F39B7">
        <w:rPr>
          <w:rFonts w:ascii="TH SarabunPSK" w:hAnsi="TH SarabunPSK" w:cs="TH SarabunPSK"/>
          <w:b/>
          <w:bCs/>
          <w:spacing w:val="-8"/>
          <w:sz w:val="32"/>
          <w:szCs w:val="32"/>
          <w:cs/>
        </w:rPr>
        <w:t>ข้าพเจ้าขอรับรองว่าโครงการที่เสนอขอมานี้ไม่ซ้ำหรือเหลื่อมกันกับโครงการที่เสนอขอจากแหล่งทุนอื่น</w:t>
      </w:r>
    </w:p>
    <w:p w:rsidR="00766C7A" w:rsidRPr="008F39B7" w:rsidRDefault="00766C7A" w:rsidP="00766C7A">
      <w:pPr>
        <w:rPr>
          <w:rFonts w:ascii="TH SarabunPSK" w:hAnsi="TH SarabunPSK" w:cs="TH SarabunPSK"/>
          <w:b/>
          <w:bCs/>
          <w:spacing w:val="-8"/>
          <w:sz w:val="32"/>
          <w:szCs w:val="32"/>
        </w:rPr>
      </w:pPr>
    </w:p>
    <w:p w:rsidR="00766C7A" w:rsidRPr="008F39B7" w:rsidRDefault="00766C7A" w:rsidP="00766C7A">
      <w:pPr>
        <w:spacing w:line="36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766C7A" w:rsidRPr="008F39B7" w:rsidRDefault="00766C7A" w:rsidP="00766C7A">
      <w:pPr>
        <w:spacing w:line="36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766C7A" w:rsidRPr="008F39B7" w:rsidRDefault="00766C7A" w:rsidP="00766C7A">
      <w:pPr>
        <w:ind w:right="-57"/>
        <w:rPr>
          <w:rFonts w:ascii="TH SarabunPSK" w:hAnsi="TH SarabunPSK" w:cs="TH SarabunPSK"/>
          <w:b/>
          <w:bCs/>
          <w:sz w:val="32"/>
          <w:szCs w:val="32"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                                                    ลงชื่อ  </w:t>
      </w: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</w:t>
      </w: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t xml:space="preserve"> หัวหน้าโครงการ</w:t>
      </w:r>
    </w:p>
    <w:p w:rsidR="00766C7A" w:rsidRPr="008F39B7" w:rsidRDefault="00766C7A" w:rsidP="00766C7A">
      <w:pPr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      ( ........................................................... )</w:t>
      </w:r>
    </w:p>
    <w:p w:rsidR="00766C7A" w:rsidRPr="008F39B7" w:rsidRDefault="00766C7A" w:rsidP="00766C7A">
      <w:pPr>
        <w:ind w:right="-57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       .............../........................../..................</w:t>
      </w:r>
    </w:p>
    <w:p w:rsidR="00766C7A" w:rsidRPr="008F39B7" w:rsidRDefault="00766C7A" w:rsidP="00E2691F">
      <w:pPr>
        <w:spacing w:line="36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352EA4" w:rsidRPr="008F39B7" w:rsidRDefault="00352EA4">
      <w:pPr>
        <w:spacing w:after="200" w:line="276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265B99" w:rsidRPr="008F39B7" w:rsidRDefault="004C50B8" w:rsidP="00265B99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F39B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ประวัติหัวหน้าโครงการ</w:t>
      </w:r>
    </w:p>
    <w:p w:rsidR="00265B99" w:rsidRPr="008F39B7" w:rsidRDefault="00265B99" w:rsidP="00265B99">
      <w:pPr>
        <w:rPr>
          <w:rFonts w:ascii="TH SarabunPSK" w:hAnsi="TH SarabunPSK" w:cs="TH SarabunPSK"/>
          <w:b/>
          <w:bCs/>
          <w:sz w:val="32"/>
          <w:szCs w:val="32"/>
        </w:rPr>
      </w:pPr>
    </w:p>
    <w:p w:rsidR="00265B99" w:rsidRPr="008F39B7" w:rsidRDefault="00265B99" w:rsidP="00265B99">
      <w:pPr>
        <w:spacing w:line="276" w:lineRule="auto"/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ชื่อหัวหน้าโครงการ</w:t>
      </w:r>
    </w:p>
    <w:p w:rsidR="00265B99" w:rsidRPr="008F39B7" w:rsidRDefault="00265B99" w:rsidP="00265B99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(ภาษาไทย) .....................................................................  ตำแหน่งทาวิชาการ .................................................</w:t>
      </w:r>
    </w:p>
    <w:p w:rsidR="00265B99" w:rsidRPr="008F39B7" w:rsidRDefault="00265B99" w:rsidP="00265B99">
      <w:pPr>
        <w:spacing w:line="276" w:lineRule="auto"/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(ภาษาอังกฤษ) ....................................................................................................................................................  </w:t>
      </w:r>
    </w:p>
    <w:p w:rsidR="00265B99" w:rsidRPr="008F39B7" w:rsidRDefault="00265B99" w:rsidP="00265B99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ภาควิชา ....................................................................... คณะ/สถาบัน ............................................................... </w:t>
      </w:r>
    </w:p>
    <w:p w:rsidR="00265B99" w:rsidRPr="008F39B7" w:rsidRDefault="00265B99" w:rsidP="00265B99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โทรศัพท์ ............................. โทรสาร ......................................... </w:t>
      </w:r>
      <w:r w:rsidRPr="008F39B7">
        <w:rPr>
          <w:rFonts w:ascii="TH SarabunPSK" w:hAnsi="TH SarabunPSK" w:cs="TH SarabunPSK"/>
          <w:sz w:val="32"/>
          <w:szCs w:val="32"/>
        </w:rPr>
        <w:t>E</w:t>
      </w:r>
      <w:r w:rsidRPr="008F39B7">
        <w:rPr>
          <w:rFonts w:ascii="TH SarabunPSK" w:hAnsi="TH SarabunPSK" w:cs="TH SarabunPSK"/>
          <w:sz w:val="32"/>
          <w:szCs w:val="32"/>
          <w:cs/>
        </w:rPr>
        <w:t>-</w:t>
      </w:r>
      <w:r w:rsidRPr="008F39B7">
        <w:rPr>
          <w:rFonts w:ascii="TH SarabunPSK" w:hAnsi="TH SarabunPSK" w:cs="TH SarabunPSK"/>
          <w:sz w:val="32"/>
          <w:szCs w:val="32"/>
        </w:rPr>
        <w:t xml:space="preserve">mail </w:t>
      </w: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</w:t>
      </w:r>
    </w:p>
    <w:p w:rsidR="00265B99" w:rsidRPr="008F39B7" w:rsidRDefault="00265B99" w:rsidP="00265B99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ที่อยู่ปัจจุบัน .................................................................................................... โทรศัพท์ ...................................</w:t>
      </w:r>
    </w:p>
    <w:p w:rsidR="00265B99" w:rsidRPr="000F597D" w:rsidRDefault="00265B99" w:rsidP="00265B99">
      <w:pPr>
        <w:jc w:val="both"/>
        <w:rPr>
          <w:rFonts w:ascii="TH SarabunPSK" w:hAnsi="TH SarabunPSK" w:cs="TH SarabunPSK"/>
          <w:sz w:val="20"/>
          <w:szCs w:val="20"/>
        </w:rPr>
      </w:pPr>
    </w:p>
    <w:tbl>
      <w:tblPr>
        <w:tblW w:w="8931" w:type="dxa"/>
        <w:tblInd w:w="-147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2127"/>
        <w:gridCol w:w="2409"/>
        <w:gridCol w:w="2552"/>
      </w:tblGrid>
      <w:tr w:rsidR="00265B99" w:rsidRPr="008F39B7" w:rsidTr="004C50B8">
        <w:trPr>
          <w:trHeight w:val="550"/>
        </w:trPr>
        <w:tc>
          <w:tcPr>
            <w:tcW w:w="1843" w:type="dxa"/>
            <w:vMerge w:val="restart"/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มหาวิทยาลัย</w:t>
            </w:r>
          </w:p>
        </w:tc>
        <w:tc>
          <w:tcPr>
            <w:tcW w:w="2127" w:type="dxa"/>
            <w:vMerge w:val="restart"/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ปริญญา</w:t>
            </w:r>
          </w:p>
        </w:tc>
        <w:tc>
          <w:tcPr>
            <w:tcW w:w="2409" w:type="dxa"/>
            <w:vMerge w:val="restart"/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สาขาวิชา</w:t>
            </w:r>
          </w:p>
        </w:tc>
        <w:tc>
          <w:tcPr>
            <w:tcW w:w="2552" w:type="dxa"/>
            <w:vMerge w:val="restart"/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ปีที่ได้รับ พ.ศ.</w:t>
            </w:r>
          </w:p>
        </w:tc>
      </w:tr>
      <w:tr w:rsidR="00265B99" w:rsidRPr="008F39B7" w:rsidTr="004C50B8">
        <w:trPr>
          <w:trHeight w:val="426"/>
        </w:trPr>
        <w:tc>
          <w:tcPr>
            <w:tcW w:w="1843" w:type="dxa"/>
            <w:vMerge/>
            <w:tcBorders>
              <w:bottom w:val="single" w:sz="4" w:space="0" w:color="auto"/>
            </w:tcBorders>
            <w:vAlign w:val="center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127" w:type="dxa"/>
            <w:vMerge/>
            <w:tcBorders>
              <w:bottom w:val="single" w:sz="4" w:space="0" w:color="auto"/>
            </w:tcBorders>
            <w:vAlign w:val="center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409" w:type="dxa"/>
            <w:vMerge/>
            <w:tcBorders>
              <w:bottom w:val="single" w:sz="4" w:space="0" w:color="auto"/>
            </w:tcBorders>
            <w:vAlign w:val="center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552" w:type="dxa"/>
            <w:vMerge/>
            <w:tcBorders>
              <w:bottom w:val="single" w:sz="4" w:space="0" w:color="auto"/>
            </w:tcBorders>
            <w:vAlign w:val="center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65B99" w:rsidRPr="008F39B7" w:rsidTr="004C50B8">
        <w:trPr>
          <w:trHeight w:val="402"/>
        </w:trPr>
        <w:tc>
          <w:tcPr>
            <w:tcW w:w="1843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2127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2409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2552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</w:tr>
      <w:tr w:rsidR="00265B99" w:rsidRPr="008F39B7" w:rsidTr="004C50B8">
        <w:trPr>
          <w:trHeight w:val="402"/>
        </w:trPr>
        <w:tc>
          <w:tcPr>
            <w:tcW w:w="1843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127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409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552" w:type="dxa"/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65B99" w:rsidRPr="008F39B7" w:rsidTr="004C50B8">
        <w:trPr>
          <w:trHeight w:val="402"/>
        </w:trPr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55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</w:tbl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 ผลงานวิจัยที่พิมพ์เผยแพร่ (ระบุแหล่งพิมพ์และปีที่พิมพ์)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  <w:cs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  <w:cs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  <w:cs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</w:t>
      </w:r>
    </w:p>
    <w:p w:rsidR="00265B99" w:rsidRPr="000F597D" w:rsidRDefault="00265B99" w:rsidP="00265B99">
      <w:pPr>
        <w:jc w:val="both"/>
        <w:rPr>
          <w:rFonts w:ascii="TH SarabunPSK" w:hAnsi="TH SarabunPSK" w:cs="TH SarabunPSK"/>
          <w:sz w:val="20"/>
          <w:szCs w:val="20"/>
        </w:rPr>
      </w:pP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>โครงการวิจัยอื่นๆ</w:t>
      </w:r>
      <w:r w:rsidR="00352EA4" w:rsidRPr="008F39B7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F39B7">
        <w:rPr>
          <w:rFonts w:ascii="TH SarabunPSK" w:hAnsi="TH SarabunPSK" w:cs="TH SarabunPSK"/>
          <w:sz w:val="32"/>
          <w:szCs w:val="32"/>
          <w:cs/>
        </w:rPr>
        <w:t>ที่กำลังดำเนินการ</w:t>
      </w:r>
    </w:p>
    <w:tbl>
      <w:tblPr>
        <w:tblW w:w="8931" w:type="dxa"/>
        <w:tblInd w:w="-5" w:type="dxa"/>
        <w:tblLook w:val="0000" w:firstRow="0" w:lastRow="0" w:firstColumn="0" w:lastColumn="0" w:noHBand="0" w:noVBand="0"/>
      </w:tblPr>
      <w:tblGrid>
        <w:gridCol w:w="426"/>
        <w:gridCol w:w="1701"/>
        <w:gridCol w:w="1701"/>
        <w:gridCol w:w="1417"/>
        <w:gridCol w:w="1276"/>
        <w:gridCol w:w="1134"/>
        <w:gridCol w:w="1276"/>
      </w:tblGrid>
      <w:tr w:rsidR="00265B99" w:rsidRPr="008F39B7" w:rsidTr="004C50B8">
        <w:trPr>
          <w:trHeight w:val="411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ี่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ชื่อผู้วิจัยหลัก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ชื่อเรื่อง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แหล่งทุน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งบประมาณ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ปีที่ได้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5B99" w:rsidRPr="008F39B7" w:rsidRDefault="00265B99" w:rsidP="004C50B8">
            <w:pPr>
              <w:jc w:val="center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ปีที่เสร็จ</w:t>
            </w:r>
          </w:p>
        </w:tc>
      </w:tr>
      <w:tr w:rsidR="00265B99" w:rsidRPr="008F39B7" w:rsidTr="004C50B8">
        <w:trPr>
          <w:trHeight w:val="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8F39B7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65B99" w:rsidRPr="008F39B7" w:rsidTr="004C50B8">
        <w:trPr>
          <w:trHeight w:val="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65B99" w:rsidRPr="008F39B7" w:rsidTr="004C50B8">
        <w:trPr>
          <w:trHeight w:val="54"/>
        </w:trPr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65B99" w:rsidRPr="008F39B7" w:rsidRDefault="00265B99" w:rsidP="004C50B8">
            <w:pPr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</w:tbl>
    <w:p w:rsidR="00265B99" w:rsidRPr="000F597D" w:rsidRDefault="00265B99" w:rsidP="00265B99">
      <w:pPr>
        <w:jc w:val="both"/>
        <w:rPr>
          <w:rFonts w:ascii="TH SarabunPSK" w:hAnsi="TH SarabunPSK" w:cs="TH SarabunPSK"/>
          <w:sz w:val="20"/>
          <w:szCs w:val="20"/>
        </w:rPr>
      </w:pP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</w:rPr>
        <w:tab/>
      </w:r>
      <w:r w:rsidRPr="008F39B7">
        <w:rPr>
          <w:rFonts w:ascii="TH SarabunPSK" w:hAnsi="TH SarabunPSK" w:cs="TH SarabunPSK"/>
          <w:sz w:val="32"/>
          <w:szCs w:val="32"/>
          <w:cs/>
        </w:rPr>
        <w:t>ขอรับรองว่าข้อความที่ให้ไว้เป็นความจริงทุกประการ</w:t>
      </w: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</w:rPr>
      </w:pPr>
    </w:p>
    <w:p w:rsidR="00265B99" w:rsidRPr="008F39B7" w:rsidRDefault="00265B99" w:rsidP="00265B99">
      <w:pPr>
        <w:jc w:val="both"/>
        <w:rPr>
          <w:rFonts w:ascii="TH SarabunPSK" w:hAnsi="TH SarabunPSK" w:cs="TH SarabunPSK"/>
          <w:sz w:val="32"/>
          <w:szCs w:val="32"/>
          <w:cs/>
        </w:rPr>
      </w:pPr>
    </w:p>
    <w:p w:rsidR="00265B99" w:rsidRPr="008F39B7" w:rsidRDefault="00265B99" w:rsidP="00265B99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       ลงชื่อ  ................................................</w:t>
      </w:r>
      <w:r w:rsidR="00352EA4" w:rsidRPr="008F39B7">
        <w:rPr>
          <w:rFonts w:ascii="TH SarabunPSK" w:hAnsi="TH SarabunPSK" w:cs="TH SarabunPSK"/>
          <w:sz w:val="32"/>
          <w:szCs w:val="32"/>
          <w:cs/>
        </w:rPr>
        <w:t>.......</w:t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...... </w:t>
      </w:r>
    </w:p>
    <w:p w:rsidR="00353AAD" w:rsidRPr="008F39B7" w:rsidRDefault="00265B99" w:rsidP="000F597D">
      <w:pPr>
        <w:spacing w:line="276" w:lineRule="auto"/>
        <w:rPr>
          <w:rFonts w:ascii="TH SarabunPSK" w:hAnsi="TH SarabunPSK" w:cs="TH SarabunPSK"/>
          <w:sz w:val="32"/>
          <w:szCs w:val="32"/>
        </w:rPr>
      </w:pPr>
      <w:r w:rsidRPr="008F39B7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        </w:t>
      </w:r>
      <w:r w:rsidR="000F597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0F597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F39B7">
        <w:rPr>
          <w:rFonts w:ascii="TH SarabunPSK" w:hAnsi="TH SarabunPSK" w:cs="TH SarabunPSK"/>
          <w:sz w:val="32"/>
          <w:szCs w:val="32"/>
          <w:cs/>
        </w:rPr>
        <w:t xml:space="preserve">  (</w:t>
      </w:r>
      <w:r w:rsidR="00D26F02">
        <w:rPr>
          <w:rFonts w:ascii="TH SarabunPSK" w:hAnsi="TH SarabunPSK" w:cs="TH SarabunPSK"/>
          <w:sz w:val="32"/>
          <w:szCs w:val="32"/>
        </w:rPr>
        <w:t>………………………………………………...</w:t>
      </w:r>
      <w:r w:rsidRPr="008F39B7">
        <w:rPr>
          <w:rFonts w:ascii="TH SarabunPSK" w:hAnsi="TH SarabunPSK" w:cs="TH SarabunPSK"/>
          <w:sz w:val="32"/>
          <w:szCs w:val="32"/>
          <w:cs/>
        </w:rPr>
        <w:t>)</w:t>
      </w:r>
      <w:r w:rsidR="000F597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sectPr w:rsidR="00353AAD" w:rsidRPr="008F39B7" w:rsidSect="000668DD">
      <w:pgSz w:w="11906" w:h="16838"/>
      <w:pgMar w:top="567" w:right="746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76C" w:rsidRDefault="005D476C" w:rsidP="005D5C05">
      <w:r>
        <w:separator/>
      </w:r>
    </w:p>
  </w:endnote>
  <w:endnote w:type="continuationSeparator" w:id="0">
    <w:p w:rsidR="005D476C" w:rsidRDefault="005D476C" w:rsidP="005D5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76C" w:rsidRDefault="005D476C" w:rsidP="005D5C05">
      <w:r>
        <w:separator/>
      </w:r>
    </w:p>
  </w:footnote>
  <w:footnote w:type="continuationSeparator" w:id="0">
    <w:p w:rsidR="005D476C" w:rsidRDefault="005D476C" w:rsidP="005D5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B0BFE"/>
    <w:multiLevelType w:val="hybridMultilevel"/>
    <w:tmpl w:val="1B421DAE"/>
    <w:lvl w:ilvl="0" w:tplc="0D4A52AA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943486"/>
    <w:multiLevelType w:val="multilevel"/>
    <w:tmpl w:val="B8A41F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16DA6726"/>
    <w:multiLevelType w:val="hybridMultilevel"/>
    <w:tmpl w:val="D7601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7396F"/>
    <w:multiLevelType w:val="hybridMultilevel"/>
    <w:tmpl w:val="A76EC632"/>
    <w:lvl w:ilvl="0" w:tplc="AC2CC1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545E10"/>
    <w:multiLevelType w:val="hybridMultilevel"/>
    <w:tmpl w:val="C6C4D5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8F71DC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 w15:restartNumberingAfterBreak="0">
    <w:nsid w:val="3E48061D"/>
    <w:multiLevelType w:val="hybridMultilevel"/>
    <w:tmpl w:val="B5E46952"/>
    <w:lvl w:ilvl="0" w:tplc="ED7AFDD0">
      <w:start w:val="1"/>
      <w:numFmt w:val="decimal"/>
      <w:lvlText w:val="%1."/>
      <w:lvlJc w:val="left"/>
      <w:pPr>
        <w:ind w:left="810" w:hanging="360"/>
      </w:pPr>
      <w:rPr>
        <w:rFonts w:hint="default"/>
        <w:sz w:val="32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4667C6"/>
    <w:multiLevelType w:val="hybridMultilevel"/>
    <w:tmpl w:val="DA6ABEA6"/>
    <w:lvl w:ilvl="0" w:tplc="3FF279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CE77DC2"/>
    <w:multiLevelType w:val="hybridMultilevel"/>
    <w:tmpl w:val="97C85600"/>
    <w:lvl w:ilvl="0" w:tplc="418CFDD8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B4F2E"/>
    <w:multiLevelType w:val="singleLevel"/>
    <w:tmpl w:val="E2F47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59BB2D92"/>
    <w:multiLevelType w:val="hybridMultilevel"/>
    <w:tmpl w:val="24E4B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6F7007"/>
    <w:multiLevelType w:val="hybridMultilevel"/>
    <w:tmpl w:val="F47852C0"/>
    <w:lvl w:ilvl="0" w:tplc="0409000F">
      <w:start w:val="1"/>
      <w:numFmt w:val="decimal"/>
      <w:lvlText w:val="%1."/>
      <w:lvlJc w:val="left"/>
      <w:pPr>
        <w:ind w:left="436" w:hanging="360"/>
      </w:p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2" w15:restartNumberingAfterBreak="0">
    <w:nsid w:val="732B7ED5"/>
    <w:multiLevelType w:val="hybridMultilevel"/>
    <w:tmpl w:val="D6C87186"/>
    <w:lvl w:ilvl="0" w:tplc="418CFDD8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1"/>
  </w:num>
  <w:num w:numId="5">
    <w:abstractNumId w:val="12"/>
  </w:num>
  <w:num w:numId="6">
    <w:abstractNumId w:val="8"/>
  </w:num>
  <w:num w:numId="7">
    <w:abstractNumId w:val="10"/>
  </w:num>
  <w:num w:numId="8">
    <w:abstractNumId w:val="6"/>
  </w:num>
  <w:num w:numId="9">
    <w:abstractNumId w:val="2"/>
  </w:num>
  <w:num w:numId="10">
    <w:abstractNumId w:val="7"/>
  </w:num>
  <w:num w:numId="11">
    <w:abstractNumId w:val="1"/>
  </w:num>
  <w:num w:numId="12">
    <w:abstractNumId w:val="9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e2NDMwNjY1MjRV0lEKTi0uzszPAykwqgUA3SED1CwAAAA="/>
  </w:docVars>
  <w:rsids>
    <w:rsidRoot w:val="009F3C39"/>
    <w:rsid w:val="000668DD"/>
    <w:rsid w:val="00075C43"/>
    <w:rsid w:val="00077383"/>
    <w:rsid w:val="000A1EE3"/>
    <w:rsid w:val="000B4CAE"/>
    <w:rsid w:val="000D3DE7"/>
    <w:rsid w:val="000E4B0F"/>
    <w:rsid w:val="000F597D"/>
    <w:rsid w:val="00146750"/>
    <w:rsid w:val="00167D6A"/>
    <w:rsid w:val="00193A23"/>
    <w:rsid w:val="001A1745"/>
    <w:rsid w:val="001B5AE2"/>
    <w:rsid w:val="00201B7A"/>
    <w:rsid w:val="00215D3D"/>
    <w:rsid w:val="00252BDC"/>
    <w:rsid w:val="00252E44"/>
    <w:rsid w:val="00265B99"/>
    <w:rsid w:val="002715B9"/>
    <w:rsid w:val="00295661"/>
    <w:rsid w:val="002963C3"/>
    <w:rsid w:val="002A71B7"/>
    <w:rsid w:val="002C3838"/>
    <w:rsid w:val="002D5B06"/>
    <w:rsid w:val="002E09D5"/>
    <w:rsid w:val="002E6599"/>
    <w:rsid w:val="002F5A32"/>
    <w:rsid w:val="003032F1"/>
    <w:rsid w:val="00324F0D"/>
    <w:rsid w:val="0032563D"/>
    <w:rsid w:val="003311F4"/>
    <w:rsid w:val="00352EA4"/>
    <w:rsid w:val="00353AAD"/>
    <w:rsid w:val="00355A16"/>
    <w:rsid w:val="003A7BDE"/>
    <w:rsid w:val="003D0D81"/>
    <w:rsid w:val="004246B7"/>
    <w:rsid w:val="00434536"/>
    <w:rsid w:val="00451E05"/>
    <w:rsid w:val="004731D8"/>
    <w:rsid w:val="00497465"/>
    <w:rsid w:val="004C50B8"/>
    <w:rsid w:val="004D679E"/>
    <w:rsid w:val="004E00EE"/>
    <w:rsid w:val="004E76F2"/>
    <w:rsid w:val="0051467A"/>
    <w:rsid w:val="00514DFF"/>
    <w:rsid w:val="0053556D"/>
    <w:rsid w:val="005571DE"/>
    <w:rsid w:val="00561B77"/>
    <w:rsid w:val="00596E79"/>
    <w:rsid w:val="005A2CC8"/>
    <w:rsid w:val="005C16E0"/>
    <w:rsid w:val="005D476C"/>
    <w:rsid w:val="005D5C05"/>
    <w:rsid w:val="005E4B6A"/>
    <w:rsid w:val="005E6621"/>
    <w:rsid w:val="005F1A82"/>
    <w:rsid w:val="0060027A"/>
    <w:rsid w:val="006509CC"/>
    <w:rsid w:val="00657F3D"/>
    <w:rsid w:val="00664B18"/>
    <w:rsid w:val="00694A20"/>
    <w:rsid w:val="006B30AD"/>
    <w:rsid w:val="006D2D60"/>
    <w:rsid w:val="006E2947"/>
    <w:rsid w:val="006E4CF5"/>
    <w:rsid w:val="006F3821"/>
    <w:rsid w:val="007353C6"/>
    <w:rsid w:val="00764061"/>
    <w:rsid w:val="00766C7A"/>
    <w:rsid w:val="00774462"/>
    <w:rsid w:val="007B17F7"/>
    <w:rsid w:val="007C5E12"/>
    <w:rsid w:val="007D35EE"/>
    <w:rsid w:val="00832A79"/>
    <w:rsid w:val="0084756D"/>
    <w:rsid w:val="008B1558"/>
    <w:rsid w:val="008B15C2"/>
    <w:rsid w:val="008C1CF7"/>
    <w:rsid w:val="008F39B7"/>
    <w:rsid w:val="00913AC9"/>
    <w:rsid w:val="009271C6"/>
    <w:rsid w:val="00930192"/>
    <w:rsid w:val="00930F23"/>
    <w:rsid w:val="009535F2"/>
    <w:rsid w:val="00953E13"/>
    <w:rsid w:val="009734B5"/>
    <w:rsid w:val="009760AC"/>
    <w:rsid w:val="00977F12"/>
    <w:rsid w:val="00985A42"/>
    <w:rsid w:val="00987371"/>
    <w:rsid w:val="00991392"/>
    <w:rsid w:val="009A67F7"/>
    <w:rsid w:val="009C2648"/>
    <w:rsid w:val="009E1072"/>
    <w:rsid w:val="009F2594"/>
    <w:rsid w:val="009F3C39"/>
    <w:rsid w:val="00A04433"/>
    <w:rsid w:val="00A06188"/>
    <w:rsid w:val="00A2283E"/>
    <w:rsid w:val="00A511C5"/>
    <w:rsid w:val="00A70ECB"/>
    <w:rsid w:val="00A81DC5"/>
    <w:rsid w:val="00A8430E"/>
    <w:rsid w:val="00AE0F88"/>
    <w:rsid w:val="00AE4A08"/>
    <w:rsid w:val="00B67984"/>
    <w:rsid w:val="00B845AA"/>
    <w:rsid w:val="00BB704C"/>
    <w:rsid w:val="00BE151F"/>
    <w:rsid w:val="00BE5E42"/>
    <w:rsid w:val="00C24092"/>
    <w:rsid w:val="00C45888"/>
    <w:rsid w:val="00C4655A"/>
    <w:rsid w:val="00C525D0"/>
    <w:rsid w:val="00C57649"/>
    <w:rsid w:val="00C670DC"/>
    <w:rsid w:val="00CA16EA"/>
    <w:rsid w:val="00CA27FD"/>
    <w:rsid w:val="00CD3DCE"/>
    <w:rsid w:val="00CF5E6D"/>
    <w:rsid w:val="00D100D9"/>
    <w:rsid w:val="00D12D7E"/>
    <w:rsid w:val="00D160D1"/>
    <w:rsid w:val="00D167D7"/>
    <w:rsid w:val="00D26F02"/>
    <w:rsid w:val="00D3607A"/>
    <w:rsid w:val="00D365C9"/>
    <w:rsid w:val="00D4713D"/>
    <w:rsid w:val="00D674B9"/>
    <w:rsid w:val="00D91606"/>
    <w:rsid w:val="00DB5B8C"/>
    <w:rsid w:val="00DC550F"/>
    <w:rsid w:val="00DC6FB4"/>
    <w:rsid w:val="00DD009E"/>
    <w:rsid w:val="00E2691F"/>
    <w:rsid w:val="00E43B2F"/>
    <w:rsid w:val="00E452A4"/>
    <w:rsid w:val="00E916EE"/>
    <w:rsid w:val="00EB5868"/>
    <w:rsid w:val="00EC6F76"/>
    <w:rsid w:val="00F356B8"/>
    <w:rsid w:val="00F846D8"/>
    <w:rsid w:val="00FC3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4D4CE3"/>
  <w15:docId w15:val="{4ADA91D5-09EA-4758-B611-017FE863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H SarabunPSK" w:eastAsiaTheme="minorHAnsi" w:hAnsi="TH SarabunPSK" w:cs="TH SarabunPSK"/>
        <w:sz w:val="30"/>
        <w:szCs w:val="30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3C39"/>
    <w:pPr>
      <w:spacing w:after="0" w:line="240" w:lineRule="auto"/>
    </w:pPr>
    <w:rPr>
      <w:rFonts w:ascii="Cordia New" w:eastAsia="Cordia New" w:hAnsi="Cordia New" w:cs="Cordia New"/>
      <w:sz w:val="28"/>
      <w:szCs w:val="28"/>
    </w:rPr>
  </w:style>
  <w:style w:type="paragraph" w:styleId="7">
    <w:name w:val="heading 7"/>
    <w:basedOn w:val="a"/>
    <w:next w:val="a"/>
    <w:link w:val="70"/>
    <w:qFormat/>
    <w:rsid w:val="004E00EE"/>
    <w:pPr>
      <w:keepNext/>
      <w:ind w:left="720"/>
      <w:outlineLvl w:val="6"/>
    </w:pPr>
    <w:rPr>
      <w:rFonts w:ascii="Browallia New" w:hAnsi="Browallia New" w:cs="Browallia New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9F3C39"/>
  </w:style>
  <w:style w:type="character" w:customStyle="1" w:styleId="a4">
    <w:name w:val="ข้อความเชิงอรรถ อักขระ"/>
    <w:basedOn w:val="a0"/>
    <w:link w:val="a3"/>
    <w:semiHidden/>
    <w:rsid w:val="009F3C39"/>
    <w:rPr>
      <w:rFonts w:ascii="Cordia New" w:eastAsia="Cordia New" w:hAnsi="Cordia New" w:cs="Cordia New"/>
      <w:sz w:val="28"/>
      <w:szCs w:val="28"/>
    </w:rPr>
  </w:style>
  <w:style w:type="paragraph" w:styleId="a5">
    <w:name w:val="Body Text"/>
    <w:basedOn w:val="a"/>
    <w:link w:val="a6"/>
    <w:rsid w:val="009F3C39"/>
    <w:pPr>
      <w:jc w:val="center"/>
    </w:pPr>
    <w:rPr>
      <w:rFonts w:ascii="Times New Roman" w:eastAsia="Times New Roman" w:hAnsi="Times New Roman"/>
      <w:b/>
      <w:bCs/>
      <w:sz w:val="32"/>
      <w:szCs w:val="32"/>
    </w:rPr>
  </w:style>
  <w:style w:type="character" w:customStyle="1" w:styleId="a6">
    <w:name w:val="เนื้อความ อักขระ"/>
    <w:basedOn w:val="a0"/>
    <w:link w:val="a5"/>
    <w:rsid w:val="009F3C39"/>
    <w:rPr>
      <w:rFonts w:ascii="Times New Roman" w:eastAsia="Times New Roman" w:hAnsi="Times New Roman" w:cs="Cordia New"/>
      <w:b/>
      <w:bCs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9F3C39"/>
    <w:rPr>
      <w:rFonts w:ascii="Tahoma" w:hAnsi="Tahoma" w:cs="Angsana New"/>
      <w:sz w:val="16"/>
      <w:szCs w:val="20"/>
    </w:rPr>
  </w:style>
  <w:style w:type="character" w:customStyle="1" w:styleId="a8">
    <w:name w:val="ข้อความบอลลูน อักขระ"/>
    <w:basedOn w:val="a0"/>
    <w:link w:val="a7"/>
    <w:uiPriority w:val="99"/>
    <w:semiHidden/>
    <w:rsid w:val="009F3C39"/>
    <w:rPr>
      <w:rFonts w:ascii="Tahoma" w:eastAsia="Cordia New" w:hAnsi="Tahoma" w:cs="Angsana New"/>
      <w:sz w:val="16"/>
      <w:szCs w:val="20"/>
    </w:rPr>
  </w:style>
  <w:style w:type="paragraph" w:styleId="a9">
    <w:name w:val="List Paragraph"/>
    <w:basedOn w:val="a"/>
    <w:uiPriority w:val="34"/>
    <w:qFormat/>
    <w:rsid w:val="00353AAD"/>
    <w:pPr>
      <w:ind w:left="720"/>
      <w:contextualSpacing/>
    </w:pPr>
    <w:rPr>
      <w:szCs w:val="35"/>
    </w:rPr>
  </w:style>
  <w:style w:type="table" w:styleId="aa">
    <w:name w:val="Table Grid"/>
    <w:basedOn w:val="a1"/>
    <w:uiPriority w:val="59"/>
    <w:rsid w:val="00325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ไม่มีการเว้นระยะห่าง1"/>
    <w:uiPriority w:val="1"/>
    <w:qFormat/>
    <w:rsid w:val="006E2947"/>
    <w:pPr>
      <w:spacing w:after="0" w:line="240" w:lineRule="auto"/>
    </w:pPr>
    <w:rPr>
      <w:rFonts w:ascii="Calibri" w:eastAsia="Calibri" w:hAnsi="Calibri" w:cs="Angsana New"/>
      <w:sz w:val="22"/>
      <w:szCs w:val="28"/>
    </w:rPr>
  </w:style>
  <w:style w:type="character" w:styleId="ab">
    <w:name w:val="Emphasis"/>
    <w:basedOn w:val="a0"/>
    <w:uiPriority w:val="20"/>
    <w:qFormat/>
    <w:rsid w:val="008C1CF7"/>
    <w:rPr>
      <w:i/>
      <w:iCs/>
    </w:rPr>
  </w:style>
  <w:style w:type="paragraph" w:customStyle="1" w:styleId="Default">
    <w:name w:val="Default"/>
    <w:rsid w:val="00977F12"/>
    <w:pPr>
      <w:autoSpaceDE w:val="0"/>
      <w:autoSpaceDN w:val="0"/>
      <w:adjustRightInd w:val="0"/>
      <w:spacing w:after="0" w:line="240" w:lineRule="auto"/>
    </w:pPr>
    <w:rPr>
      <w:rFonts w:eastAsia="Calibri"/>
      <w:color w:val="000000"/>
      <w:sz w:val="24"/>
      <w:szCs w:val="24"/>
    </w:rPr>
  </w:style>
  <w:style w:type="character" w:styleId="ac">
    <w:name w:val="Hyperlink"/>
    <w:uiPriority w:val="99"/>
    <w:unhideWhenUsed/>
    <w:rsid w:val="00E452A4"/>
    <w:rPr>
      <w:color w:val="0000FF"/>
      <w:u w:val="single"/>
    </w:rPr>
  </w:style>
  <w:style w:type="paragraph" w:customStyle="1" w:styleId="Body">
    <w:name w:val="Body"/>
    <w:rsid w:val="00E452A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paragraph" w:styleId="ad">
    <w:name w:val="Normal (Web)"/>
    <w:basedOn w:val="a"/>
    <w:uiPriority w:val="99"/>
    <w:unhideWhenUsed/>
    <w:rsid w:val="00E452A4"/>
    <w:pPr>
      <w:spacing w:before="100" w:beforeAutospacing="1" w:after="100" w:afterAutospacing="1"/>
    </w:pPr>
    <w:rPr>
      <w:rFonts w:ascii="Angsana New" w:eastAsia="Times New Roman" w:hAnsi="Angsana New" w:cs="Angsana New"/>
    </w:rPr>
  </w:style>
  <w:style w:type="character" w:customStyle="1" w:styleId="70">
    <w:name w:val="หัวเรื่อง 7 อักขระ"/>
    <w:basedOn w:val="a0"/>
    <w:link w:val="7"/>
    <w:rsid w:val="004E00EE"/>
    <w:rPr>
      <w:rFonts w:ascii="Browallia New" w:eastAsia="Cordia New" w:hAnsi="Browallia New" w:cs="Browallia New"/>
      <w:b/>
      <w:bCs/>
      <w:sz w:val="28"/>
      <w:szCs w:val="28"/>
    </w:rPr>
  </w:style>
  <w:style w:type="paragraph" w:styleId="ae">
    <w:name w:val="header"/>
    <w:basedOn w:val="a"/>
    <w:link w:val="af"/>
    <w:uiPriority w:val="99"/>
    <w:unhideWhenUsed/>
    <w:rsid w:val="005D5C05"/>
    <w:pPr>
      <w:tabs>
        <w:tab w:val="center" w:pos="4680"/>
        <w:tab w:val="right" w:pos="9360"/>
      </w:tabs>
    </w:pPr>
    <w:rPr>
      <w:szCs w:val="35"/>
    </w:rPr>
  </w:style>
  <w:style w:type="character" w:customStyle="1" w:styleId="af">
    <w:name w:val="หัวกระดาษ อักขระ"/>
    <w:basedOn w:val="a0"/>
    <w:link w:val="ae"/>
    <w:uiPriority w:val="99"/>
    <w:rsid w:val="005D5C05"/>
    <w:rPr>
      <w:rFonts w:ascii="Cordia New" w:eastAsia="Cordia New" w:hAnsi="Cordia New" w:cs="Cordia New"/>
      <w:sz w:val="28"/>
      <w:szCs w:val="35"/>
    </w:rPr>
  </w:style>
  <w:style w:type="paragraph" w:styleId="af0">
    <w:name w:val="footer"/>
    <w:basedOn w:val="a"/>
    <w:link w:val="af1"/>
    <w:uiPriority w:val="99"/>
    <w:unhideWhenUsed/>
    <w:rsid w:val="005D5C05"/>
    <w:pPr>
      <w:tabs>
        <w:tab w:val="center" w:pos="4680"/>
        <w:tab w:val="right" w:pos="9360"/>
      </w:tabs>
    </w:pPr>
    <w:rPr>
      <w:szCs w:val="35"/>
    </w:rPr>
  </w:style>
  <w:style w:type="character" w:customStyle="1" w:styleId="af1">
    <w:name w:val="ท้ายกระดาษ อักขระ"/>
    <w:basedOn w:val="a0"/>
    <w:link w:val="af0"/>
    <w:uiPriority w:val="99"/>
    <w:rsid w:val="005D5C05"/>
    <w:rPr>
      <w:rFonts w:ascii="Cordia New" w:eastAsia="Cordia New" w:hAnsi="Cordia New" w:cs="Cordia New"/>
      <w:sz w:val="28"/>
      <w:szCs w:val="35"/>
    </w:rPr>
  </w:style>
  <w:style w:type="paragraph" w:styleId="af2">
    <w:name w:val="No Spacing"/>
    <w:uiPriority w:val="1"/>
    <w:qFormat/>
    <w:rsid w:val="000668DD"/>
    <w:pPr>
      <w:spacing w:after="0" w:line="240" w:lineRule="auto"/>
    </w:pPr>
    <w:rPr>
      <w:rFonts w:ascii="Cordia New" w:eastAsia="Cordia New" w:hAnsi="Cordia New" w:cs="Cordia New"/>
      <w:sz w:val="28"/>
      <w:szCs w:val="3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25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376CB7-810E-4A1D-A341-0F8F75653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1577</Words>
  <Characters>8994</Characters>
  <Application>Microsoft Office Word</Application>
  <DocSecurity>0</DocSecurity>
  <Lines>74</Lines>
  <Paragraphs>2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anruthai Chaichana</dc:creator>
  <cp:lastModifiedBy>Lenovo</cp:lastModifiedBy>
  <cp:revision>23</cp:revision>
  <cp:lastPrinted>2018-03-14T09:58:00Z</cp:lastPrinted>
  <dcterms:created xsi:type="dcterms:W3CDTF">2020-02-06T01:49:00Z</dcterms:created>
  <dcterms:modified xsi:type="dcterms:W3CDTF">2020-10-28T08:35:00Z</dcterms:modified>
</cp:coreProperties>
</file>